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7AC1B3" w14:textId="77777777" w:rsidR="00A16790" w:rsidRPr="0029083F" w:rsidRDefault="00A16790" w:rsidP="003824BF">
      <w:pPr>
        <w:spacing w:after="0"/>
        <w:jc w:val="center"/>
        <w:rPr>
          <w:b/>
          <w:sz w:val="20"/>
        </w:rPr>
      </w:pPr>
      <w:r w:rsidRPr="0029083F">
        <w:rPr>
          <w:b/>
          <w:sz w:val="20"/>
        </w:rPr>
        <w:t>ADELAIDE PHILHARMONIA CHORUS</w:t>
      </w:r>
    </w:p>
    <w:p w14:paraId="3165D2C9" w14:textId="74E604A4" w:rsidR="00A16790" w:rsidRPr="0029083F" w:rsidRDefault="00A16790" w:rsidP="000410D2">
      <w:pPr>
        <w:spacing w:after="0"/>
        <w:jc w:val="center"/>
        <w:rPr>
          <w:b/>
          <w:sz w:val="20"/>
        </w:rPr>
      </w:pPr>
      <w:r w:rsidRPr="0029083F">
        <w:rPr>
          <w:b/>
          <w:sz w:val="20"/>
        </w:rPr>
        <w:t>201</w:t>
      </w:r>
      <w:r w:rsidR="00B30D8B">
        <w:rPr>
          <w:b/>
          <w:sz w:val="20"/>
        </w:rPr>
        <w:t>9</w:t>
      </w:r>
      <w:r w:rsidRPr="0029083F">
        <w:rPr>
          <w:b/>
          <w:sz w:val="20"/>
        </w:rPr>
        <w:t xml:space="preserve"> REHEARSAL SCHEDULE (subject to change) </w:t>
      </w:r>
    </w:p>
    <w:p w14:paraId="2A542BEF" w14:textId="2C67D157" w:rsidR="00A16790" w:rsidRPr="0029083F" w:rsidRDefault="00A16790" w:rsidP="000410D2">
      <w:pPr>
        <w:spacing w:after="0"/>
        <w:jc w:val="center"/>
        <w:rPr>
          <w:b/>
          <w:sz w:val="20"/>
        </w:rPr>
      </w:pPr>
      <w:r w:rsidRPr="0029083F">
        <w:rPr>
          <w:b/>
          <w:sz w:val="20"/>
        </w:rPr>
        <w:t>Rehearsals 7 for 7.15pm</w:t>
      </w:r>
      <w:r>
        <w:rPr>
          <w:b/>
          <w:sz w:val="20"/>
        </w:rPr>
        <w:t xml:space="preserve"> (Tuesdays), 10</w:t>
      </w:r>
      <w:r w:rsidR="00201D3D">
        <w:rPr>
          <w:b/>
          <w:sz w:val="20"/>
        </w:rPr>
        <w:t>.15</w:t>
      </w:r>
      <w:r>
        <w:rPr>
          <w:b/>
          <w:sz w:val="20"/>
        </w:rPr>
        <w:t xml:space="preserve"> for 10.30 (Saturday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101"/>
        <w:gridCol w:w="1701"/>
        <w:gridCol w:w="1275"/>
        <w:gridCol w:w="3686"/>
        <w:gridCol w:w="2693"/>
      </w:tblGrid>
      <w:tr w:rsidR="00A16790" w:rsidRPr="0053199C" w14:paraId="3530B069" w14:textId="77777777" w:rsidTr="00954725">
        <w:tc>
          <w:tcPr>
            <w:tcW w:w="1101" w:type="dxa"/>
          </w:tcPr>
          <w:p w14:paraId="7A262B2A" w14:textId="77777777" w:rsidR="00A16790" w:rsidRPr="0053199C" w:rsidRDefault="00A16790" w:rsidP="00E21FA2">
            <w:pPr>
              <w:spacing w:after="0" w:line="240" w:lineRule="auto"/>
              <w:rPr>
                <w:rFonts w:cs="Segoe UI"/>
                <w:b/>
                <w:sz w:val="18"/>
                <w:szCs w:val="18"/>
              </w:rPr>
            </w:pPr>
            <w:r w:rsidRPr="0053199C">
              <w:rPr>
                <w:rFonts w:cs="Segoe UI"/>
                <w:b/>
                <w:sz w:val="18"/>
                <w:szCs w:val="18"/>
              </w:rPr>
              <w:t>Month</w:t>
            </w:r>
          </w:p>
        </w:tc>
        <w:tc>
          <w:tcPr>
            <w:tcW w:w="1701" w:type="dxa"/>
          </w:tcPr>
          <w:p w14:paraId="2552E511" w14:textId="77777777" w:rsidR="00A16790" w:rsidRPr="0053199C" w:rsidRDefault="00A16790" w:rsidP="00E21FA2">
            <w:pPr>
              <w:spacing w:after="0" w:line="240" w:lineRule="auto"/>
              <w:rPr>
                <w:rFonts w:cs="Segoe UI"/>
                <w:b/>
                <w:sz w:val="18"/>
                <w:szCs w:val="18"/>
              </w:rPr>
            </w:pPr>
            <w:r w:rsidRPr="0053199C">
              <w:rPr>
                <w:rFonts w:cs="Segoe UI"/>
                <w:b/>
                <w:sz w:val="18"/>
                <w:szCs w:val="18"/>
              </w:rPr>
              <w:t>Day / Date</w:t>
            </w:r>
          </w:p>
        </w:tc>
        <w:tc>
          <w:tcPr>
            <w:tcW w:w="1275" w:type="dxa"/>
          </w:tcPr>
          <w:p w14:paraId="782A8BEC" w14:textId="77777777" w:rsidR="00A16790" w:rsidRPr="0053199C" w:rsidRDefault="00A16790" w:rsidP="00E21FA2">
            <w:pPr>
              <w:spacing w:after="0" w:line="240" w:lineRule="auto"/>
              <w:rPr>
                <w:rFonts w:cs="Segoe UI"/>
                <w:b/>
                <w:sz w:val="18"/>
                <w:szCs w:val="18"/>
              </w:rPr>
            </w:pPr>
            <w:r w:rsidRPr="0053199C">
              <w:rPr>
                <w:rFonts w:cs="Segoe UI"/>
                <w:b/>
                <w:sz w:val="18"/>
                <w:szCs w:val="18"/>
              </w:rPr>
              <w:t>Time</w:t>
            </w:r>
          </w:p>
        </w:tc>
        <w:tc>
          <w:tcPr>
            <w:tcW w:w="3686" w:type="dxa"/>
          </w:tcPr>
          <w:p w14:paraId="1346D945" w14:textId="77777777" w:rsidR="00A16790" w:rsidRPr="0053199C" w:rsidRDefault="00A16790" w:rsidP="00E21FA2">
            <w:pPr>
              <w:spacing w:after="0" w:line="240" w:lineRule="auto"/>
              <w:rPr>
                <w:rFonts w:cs="Segoe UI"/>
                <w:b/>
                <w:sz w:val="18"/>
                <w:szCs w:val="18"/>
              </w:rPr>
            </w:pPr>
            <w:r w:rsidRPr="0053199C">
              <w:rPr>
                <w:rFonts w:cs="Segoe UI"/>
                <w:b/>
                <w:sz w:val="18"/>
                <w:szCs w:val="18"/>
              </w:rPr>
              <w:t>Activity</w:t>
            </w:r>
          </w:p>
        </w:tc>
        <w:tc>
          <w:tcPr>
            <w:tcW w:w="2693" w:type="dxa"/>
          </w:tcPr>
          <w:p w14:paraId="2009DB59" w14:textId="77777777" w:rsidR="00A16790" w:rsidRPr="0053199C" w:rsidRDefault="00A16790" w:rsidP="00E21FA2">
            <w:pPr>
              <w:spacing w:after="0" w:line="240" w:lineRule="auto"/>
              <w:rPr>
                <w:rFonts w:cs="Segoe UI"/>
                <w:b/>
                <w:sz w:val="18"/>
                <w:szCs w:val="18"/>
              </w:rPr>
            </w:pPr>
            <w:r w:rsidRPr="0053199C">
              <w:rPr>
                <w:rFonts w:cs="Segoe UI"/>
                <w:b/>
                <w:sz w:val="18"/>
                <w:szCs w:val="18"/>
              </w:rPr>
              <w:t>Venue</w:t>
            </w:r>
          </w:p>
        </w:tc>
      </w:tr>
      <w:tr w:rsidR="00A16790" w:rsidRPr="00877038" w14:paraId="23CD951E" w14:textId="77777777" w:rsidTr="00954725">
        <w:tc>
          <w:tcPr>
            <w:tcW w:w="1101" w:type="dxa"/>
          </w:tcPr>
          <w:p w14:paraId="27EC8623" w14:textId="77777777" w:rsidR="00A16790" w:rsidRPr="00877038" w:rsidRDefault="00A16790" w:rsidP="00E21FA2">
            <w:pPr>
              <w:spacing w:after="0" w:line="240" w:lineRule="auto"/>
              <w:rPr>
                <w:rFonts w:cs="Segoe UI"/>
                <w:color w:val="FF0000"/>
                <w:sz w:val="18"/>
                <w:szCs w:val="18"/>
              </w:rPr>
            </w:pPr>
            <w:r w:rsidRPr="00877038">
              <w:rPr>
                <w:rFonts w:cs="Segoe UI"/>
                <w:color w:val="FF0000"/>
                <w:sz w:val="18"/>
                <w:szCs w:val="18"/>
              </w:rPr>
              <w:t>January</w:t>
            </w:r>
          </w:p>
        </w:tc>
        <w:tc>
          <w:tcPr>
            <w:tcW w:w="1701" w:type="dxa"/>
          </w:tcPr>
          <w:p w14:paraId="37E2A5F6" w14:textId="494F4565" w:rsidR="00A16790" w:rsidRPr="00877038" w:rsidRDefault="00A16790" w:rsidP="00E21FA2">
            <w:pPr>
              <w:spacing w:after="0" w:line="240" w:lineRule="auto"/>
              <w:rPr>
                <w:rFonts w:cs="Segoe UI"/>
                <w:color w:val="FF0000"/>
                <w:sz w:val="18"/>
                <w:szCs w:val="18"/>
              </w:rPr>
            </w:pPr>
            <w:r w:rsidRPr="00877038">
              <w:rPr>
                <w:rFonts w:cs="Segoe UI"/>
                <w:color w:val="FF0000"/>
                <w:sz w:val="18"/>
                <w:szCs w:val="18"/>
              </w:rPr>
              <w:t xml:space="preserve">Tuesday </w:t>
            </w:r>
            <w:r w:rsidR="00B30D8B" w:rsidRPr="00877038">
              <w:rPr>
                <w:rFonts w:cs="Segoe UI"/>
                <w:color w:val="FF0000"/>
                <w:sz w:val="18"/>
                <w:szCs w:val="18"/>
              </w:rPr>
              <w:t>29</w:t>
            </w:r>
          </w:p>
        </w:tc>
        <w:tc>
          <w:tcPr>
            <w:tcW w:w="1275" w:type="dxa"/>
          </w:tcPr>
          <w:p w14:paraId="0D059F85" w14:textId="77777777" w:rsidR="00A16790" w:rsidRPr="00877038" w:rsidRDefault="00A16790" w:rsidP="00E21FA2">
            <w:pPr>
              <w:spacing w:after="0" w:line="240" w:lineRule="auto"/>
              <w:rPr>
                <w:rFonts w:cs="Segoe UI"/>
                <w:color w:val="FF0000"/>
                <w:sz w:val="18"/>
                <w:szCs w:val="18"/>
              </w:rPr>
            </w:pPr>
            <w:r w:rsidRPr="00877038">
              <w:rPr>
                <w:rFonts w:cs="Segoe UI"/>
                <w:color w:val="FF0000"/>
                <w:sz w:val="18"/>
                <w:szCs w:val="18"/>
              </w:rPr>
              <w:t>6pm</w:t>
            </w:r>
          </w:p>
        </w:tc>
        <w:tc>
          <w:tcPr>
            <w:tcW w:w="3686" w:type="dxa"/>
          </w:tcPr>
          <w:p w14:paraId="2BC559EE" w14:textId="155D3F95" w:rsidR="00A16790" w:rsidRPr="00877038" w:rsidRDefault="00A16790" w:rsidP="00E21FA2">
            <w:pPr>
              <w:spacing w:after="0" w:line="240" w:lineRule="auto"/>
              <w:rPr>
                <w:rFonts w:cs="Segoe UI"/>
                <w:color w:val="FF0000"/>
                <w:sz w:val="18"/>
                <w:szCs w:val="18"/>
              </w:rPr>
            </w:pPr>
            <w:r w:rsidRPr="00877038">
              <w:rPr>
                <w:rFonts w:cs="Segoe UI"/>
                <w:color w:val="FF0000"/>
                <w:sz w:val="18"/>
                <w:szCs w:val="18"/>
              </w:rPr>
              <w:t>Auditions</w:t>
            </w:r>
            <w:r w:rsidR="00BB22BA" w:rsidRPr="00877038">
              <w:rPr>
                <w:rFonts w:cs="Segoe UI"/>
                <w:color w:val="FF0000"/>
                <w:sz w:val="18"/>
                <w:szCs w:val="18"/>
              </w:rPr>
              <w:t xml:space="preserve"> and re-auditions</w:t>
            </w:r>
            <w:r w:rsidRPr="00877038">
              <w:rPr>
                <w:rFonts w:cs="Segoe UI"/>
                <w:color w:val="FF0000"/>
                <w:sz w:val="18"/>
                <w:szCs w:val="18"/>
              </w:rPr>
              <w:t xml:space="preserve"> (NO REHEARSAL)</w:t>
            </w:r>
          </w:p>
        </w:tc>
        <w:tc>
          <w:tcPr>
            <w:tcW w:w="2693" w:type="dxa"/>
          </w:tcPr>
          <w:p w14:paraId="4D17C42B" w14:textId="77777777" w:rsidR="00A16790" w:rsidRPr="00877038" w:rsidRDefault="00A16790" w:rsidP="00E21FA2">
            <w:pPr>
              <w:spacing w:after="0" w:line="240" w:lineRule="auto"/>
              <w:rPr>
                <w:rFonts w:cs="Segoe UI"/>
                <w:color w:val="FF0000"/>
                <w:sz w:val="18"/>
                <w:szCs w:val="18"/>
              </w:rPr>
            </w:pPr>
            <w:r w:rsidRPr="00877038">
              <w:rPr>
                <w:rFonts w:cs="Segoe UI"/>
                <w:color w:val="FF0000"/>
                <w:sz w:val="18"/>
                <w:szCs w:val="18"/>
              </w:rPr>
              <w:t>Cynthia Poulton Hall</w:t>
            </w:r>
          </w:p>
        </w:tc>
      </w:tr>
      <w:tr w:rsidR="00A16790" w:rsidRPr="00877038" w14:paraId="552F4768" w14:textId="77777777" w:rsidTr="00954725">
        <w:tc>
          <w:tcPr>
            <w:tcW w:w="1101" w:type="dxa"/>
          </w:tcPr>
          <w:p w14:paraId="20DE5E2B" w14:textId="77777777" w:rsidR="00A16790" w:rsidRPr="00877038" w:rsidRDefault="00A16790" w:rsidP="00E21FA2">
            <w:pPr>
              <w:spacing w:after="0" w:line="240" w:lineRule="auto"/>
              <w:rPr>
                <w:rFonts w:cs="Segoe UI"/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February</w:t>
            </w:r>
          </w:p>
        </w:tc>
        <w:tc>
          <w:tcPr>
            <w:tcW w:w="1701" w:type="dxa"/>
          </w:tcPr>
          <w:p w14:paraId="0DCF48ED" w14:textId="2C7D2519" w:rsidR="00A16790" w:rsidRPr="00877038" w:rsidRDefault="00A16790" w:rsidP="00E21FA2">
            <w:pPr>
              <w:spacing w:after="0" w:line="240" w:lineRule="auto"/>
              <w:rPr>
                <w:rFonts w:cs="Segoe UI"/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 xml:space="preserve">Tuesday </w:t>
            </w:r>
            <w:r w:rsidR="00B30D8B" w:rsidRPr="00877038">
              <w:rPr>
                <w:rFonts w:cs="Segoe UI"/>
                <w:sz w:val="18"/>
                <w:szCs w:val="18"/>
              </w:rPr>
              <w:t>5</w:t>
            </w:r>
          </w:p>
        </w:tc>
        <w:tc>
          <w:tcPr>
            <w:tcW w:w="1275" w:type="dxa"/>
          </w:tcPr>
          <w:p w14:paraId="642D7381" w14:textId="77777777" w:rsidR="00A16790" w:rsidRPr="00877038" w:rsidRDefault="00A16790" w:rsidP="00E21FA2">
            <w:pPr>
              <w:spacing w:after="0" w:line="240" w:lineRule="auto"/>
              <w:rPr>
                <w:rFonts w:cs="Segoe UI"/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3EB4F9AD" w14:textId="77777777" w:rsidR="00A16790" w:rsidRPr="00877038" w:rsidRDefault="00A16790" w:rsidP="00E21FA2">
            <w:pPr>
              <w:spacing w:after="0" w:line="240" w:lineRule="auto"/>
              <w:rPr>
                <w:rFonts w:cs="Segoe UI"/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Rehearsal (Rehearsals commence)</w:t>
            </w:r>
          </w:p>
        </w:tc>
        <w:tc>
          <w:tcPr>
            <w:tcW w:w="2693" w:type="dxa"/>
          </w:tcPr>
          <w:p w14:paraId="3FDB2535" w14:textId="5457453D" w:rsidR="00A16790" w:rsidRPr="00877038" w:rsidRDefault="00877038" w:rsidP="00E21FA2">
            <w:pPr>
              <w:spacing w:after="0" w:line="240" w:lineRule="auto"/>
              <w:rPr>
                <w:rFonts w:cs="Segoe UI"/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Cynthia Poulton Hall</w:t>
            </w:r>
          </w:p>
        </w:tc>
      </w:tr>
      <w:tr w:rsidR="00A16790" w:rsidRPr="00877038" w14:paraId="3E3F3344" w14:textId="77777777" w:rsidTr="00954725">
        <w:tc>
          <w:tcPr>
            <w:tcW w:w="1101" w:type="dxa"/>
          </w:tcPr>
          <w:p w14:paraId="11D342DE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70B8E934" w14:textId="4FAEB5B5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1</w:t>
            </w:r>
            <w:r w:rsidR="00B30D8B" w:rsidRPr="00877038">
              <w:rPr>
                <w:sz w:val="18"/>
                <w:szCs w:val="18"/>
              </w:rPr>
              <w:t>2</w:t>
            </w:r>
          </w:p>
        </w:tc>
        <w:tc>
          <w:tcPr>
            <w:tcW w:w="1275" w:type="dxa"/>
          </w:tcPr>
          <w:p w14:paraId="00D776B1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64F10F15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0EDC8DF9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Cynthia Poulton Hall</w:t>
            </w:r>
          </w:p>
        </w:tc>
      </w:tr>
      <w:tr w:rsidR="00A16790" w:rsidRPr="00877038" w14:paraId="267EC18E" w14:textId="77777777" w:rsidTr="00954725">
        <w:tc>
          <w:tcPr>
            <w:tcW w:w="1101" w:type="dxa"/>
          </w:tcPr>
          <w:p w14:paraId="199E9F2F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754D7BA1" w14:textId="49589665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 xml:space="preserve">Tuesday </w:t>
            </w:r>
            <w:r w:rsidR="00B30D8B" w:rsidRPr="00877038">
              <w:rPr>
                <w:sz w:val="18"/>
                <w:szCs w:val="18"/>
              </w:rPr>
              <w:t>19</w:t>
            </w:r>
          </w:p>
        </w:tc>
        <w:tc>
          <w:tcPr>
            <w:tcW w:w="1275" w:type="dxa"/>
          </w:tcPr>
          <w:p w14:paraId="388CBA1D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09CCB04C" w14:textId="25BB472F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  <w:r w:rsidR="00477529" w:rsidRPr="00877038">
              <w:rPr>
                <w:sz w:val="18"/>
                <w:szCs w:val="18"/>
              </w:rPr>
              <w:t xml:space="preserve"> with photo shoot</w:t>
            </w:r>
          </w:p>
        </w:tc>
        <w:tc>
          <w:tcPr>
            <w:tcW w:w="2693" w:type="dxa"/>
          </w:tcPr>
          <w:p w14:paraId="0C940B36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Cynthia Poulton Hall</w:t>
            </w:r>
          </w:p>
        </w:tc>
      </w:tr>
      <w:tr w:rsidR="00A16790" w:rsidRPr="00877038" w14:paraId="41A2B2FB" w14:textId="77777777" w:rsidTr="00954725">
        <w:tc>
          <w:tcPr>
            <w:tcW w:w="1101" w:type="dxa"/>
          </w:tcPr>
          <w:p w14:paraId="67D41B22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4F21CA2E" w14:textId="0341A21C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2</w:t>
            </w:r>
            <w:r w:rsidR="00B30D8B" w:rsidRPr="00877038">
              <w:rPr>
                <w:sz w:val="18"/>
                <w:szCs w:val="18"/>
              </w:rPr>
              <w:t>6</w:t>
            </w:r>
          </w:p>
        </w:tc>
        <w:tc>
          <w:tcPr>
            <w:tcW w:w="1275" w:type="dxa"/>
          </w:tcPr>
          <w:p w14:paraId="5E5636F4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2C870C3A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 and Supper</w:t>
            </w:r>
          </w:p>
        </w:tc>
        <w:tc>
          <w:tcPr>
            <w:tcW w:w="2693" w:type="dxa"/>
          </w:tcPr>
          <w:p w14:paraId="53ECE1E3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Cynthia Poulton Hall</w:t>
            </w:r>
          </w:p>
        </w:tc>
      </w:tr>
      <w:tr w:rsidR="00A16790" w:rsidRPr="00877038" w14:paraId="7806C3AB" w14:textId="77777777" w:rsidTr="00954725">
        <w:tc>
          <w:tcPr>
            <w:tcW w:w="1101" w:type="dxa"/>
          </w:tcPr>
          <w:p w14:paraId="19B92825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March</w:t>
            </w:r>
          </w:p>
        </w:tc>
        <w:tc>
          <w:tcPr>
            <w:tcW w:w="1701" w:type="dxa"/>
          </w:tcPr>
          <w:p w14:paraId="6F45C890" w14:textId="50A314EC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 xml:space="preserve">Tuesday </w:t>
            </w:r>
            <w:r w:rsidR="00B30D8B" w:rsidRPr="00877038">
              <w:rPr>
                <w:sz w:val="18"/>
                <w:szCs w:val="18"/>
              </w:rPr>
              <w:t>5</w:t>
            </w:r>
          </w:p>
        </w:tc>
        <w:tc>
          <w:tcPr>
            <w:tcW w:w="1275" w:type="dxa"/>
          </w:tcPr>
          <w:p w14:paraId="632C3432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31DB53FB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46319AA7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Cynthia Poulton Hall</w:t>
            </w:r>
          </w:p>
        </w:tc>
      </w:tr>
      <w:tr w:rsidR="00A16790" w:rsidRPr="00877038" w14:paraId="0F916C4B" w14:textId="77777777" w:rsidTr="00954725">
        <w:tc>
          <w:tcPr>
            <w:tcW w:w="1101" w:type="dxa"/>
          </w:tcPr>
          <w:p w14:paraId="368D7081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6B21E897" w14:textId="4651640B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1</w:t>
            </w:r>
            <w:r w:rsidR="00B30D8B" w:rsidRPr="00877038">
              <w:rPr>
                <w:sz w:val="18"/>
                <w:szCs w:val="18"/>
              </w:rPr>
              <w:t>2</w:t>
            </w:r>
          </w:p>
        </w:tc>
        <w:tc>
          <w:tcPr>
            <w:tcW w:w="1275" w:type="dxa"/>
          </w:tcPr>
          <w:p w14:paraId="0EE4DFFF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7D71E5EA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158E4FA0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Cynthia Poulton Hall</w:t>
            </w:r>
          </w:p>
        </w:tc>
      </w:tr>
      <w:tr w:rsidR="00A16790" w:rsidRPr="00877038" w14:paraId="3829AF61" w14:textId="77777777" w:rsidTr="00954725">
        <w:tc>
          <w:tcPr>
            <w:tcW w:w="1101" w:type="dxa"/>
          </w:tcPr>
          <w:p w14:paraId="58F43171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2B199EBC" w14:textId="0C216B2C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 xml:space="preserve">Tuesday </w:t>
            </w:r>
            <w:r w:rsidR="00B30D8B" w:rsidRPr="00877038">
              <w:rPr>
                <w:sz w:val="18"/>
                <w:szCs w:val="18"/>
              </w:rPr>
              <w:t>19</w:t>
            </w:r>
          </w:p>
        </w:tc>
        <w:tc>
          <w:tcPr>
            <w:tcW w:w="1275" w:type="dxa"/>
          </w:tcPr>
          <w:p w14:paraId="10EB4E3E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2E255FFD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6AE040FA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Cynthia Poulton Hall</w:t>
            </w:r>
          </w:p>
        </w:tc>
      </w:tr>
      <w:tr w:rsidR="00A16790" w:rsidRPr="00877038" w14:paraId="1720E4E0" w14:textId="77777777" w:rsidTr="00954725">
        <w:tc>
          <w:tcPr>
            <w:tcW w:w="1101" w:type="dxa"/>
          </w:tcPr>
          <w:p w14:paraId="323A001E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76235D9B" w14:textId="55F60D2C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2</w:t>
            </w:r>
            <w:r w:rsidR="00B30D8B" w:rsidRPr="00877038">
              <w:rPr>
                <w:sz w:val="18"/>
                <w:szCs w:val="18"/>
              </w:rPr>
              <w:t>6</w:t>
            </w:r>
          </w:p>
        </w:tc>
        <w:tc>
          <w:tcPr>
            <w:tcW w:w="1275" w:type="dxa"/>
          </w:tcPr>
          <w:p w14:paraId="45CAF3ED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15FCA53D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 and Supper</w:t>
            </w:r>
          </w:p>
        </w:tc>
        <w:tc>
          <w:tcPr>
            <w:tcW w:w="2693" w:type="dxa"/>
          </w:tcPr>
          <w:p w14:paraId="185BDC58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Cynthia Poulton Hall</w:t>
            </w:r>
          </w:p>
        </w:tc>
      </w:tr>
      <w:tr w:rsidR="00B43551" w:rsidRPr="00877038" w14:paraId="29A47751" w14:textId="77777777" w:rsidTr="00954725">
        <w:tc>
          <w:tcPr>
            <w:tcW w:w="1101" w:type="dxa"/>
          </w:tcPr>
          <w:p w14:paraId="4193B6D0" w14:textId="77777777" w:rsidR="00B43551" w:rsidRPr="00877038" w:rsidRDefault="00B43551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5AD91E62" w14:textId="35BF9422" w:rsidR="00B43551" w:rsidRPr="00877038" w:rsidRDefault="00B43551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  <w:r w:rsidRPr="00877038">
              <w:rPr>
                <w:color w:val="FF0000"/>
                <w:sz w:val="18"/>
                <w:szCs w:val="18"/>
              </w:rPr>
              <w:t>Saturday 30</w:t>
            </w:r>
          </w:p>
        </w:tc>
        <w:tc>
          <w:tcPr>
            <w:tcW w:w="1275" w:type="dxa"/>
          </w:tcPr>
          <w:p w14:paraId="566F77C2" w14:textId="2A4068FB" w:rsidR="00B43551" w:rsidRPr="00877038" w:rsidRDefault="00B43551" w:rsidP="00E21FA2">
            <w:pPr>
              <w:spacing w:after="0" w:line="240" w:lineRule="auto"/>
              <w:rPr>
                <w:rFonts w:cs="Segoe UI"/>
                <w:color w:val="FF0000"/>
                <w:sz w:val="18"/>
                <w:szCs w:val="18"/>
              </w:rPr>
            </w:pPr>
            <w:r w:rsidRPr="00877038">
              <w:rPr>
                <w:rFonts w:cs="Segoe UI"/>
                <w:color w:val="FF0000"/>
                <w:sz w:val="18"/>
                <w:szCs w:val="18"/>
              </w:rPr>
              <w:t>10.30-12.30</w:t>
            </w:r>
          </w:p>
        </w:tc>
        <w:tc>
          <w:tcPr>
            <w:tcW w:w="3686" w:type="dxa"/>
          </w:tcPr>
          <w:p w14:paraId="0D52255F" w14:textId="2B41C4B3" w:rsidR="00B43551" w:rsidRPr="00877038" w:rsidRDefault="00B43551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  <w:r w:rsidRPr="00877038">
              <w:rPr>
                <w:color w:val="FF0000"/>
                <w:sz w:val="18"/>
                <w:szCs w:val="18"/>
              </w:rPr>
              <w:t>Rehearsal</w:t>
            </w:r>
            <w:r w:rsidR="003B0852" w:rsidRPr="00877038">
              <w:rPr>
                <w:color w:val="FF0000"/>
                <w:sz w:val="18"/>
                <w:szCs w:val="18"/>
              </w:rPr>
              <w:t xml:space="preserve"> (TBC)</w:t>
            </w:r>
          </w:p>
        </w:tc>
        <w:tc>
          <w:tcPr>
            <w:tcW w:w="2693" w:type="dxa"/>
          </w:tcPr>
          <w:p w14:paraId="23706376" w14:textId="0CB07D4B" w:rsidR="00B43551" w:rsidRPr="00877038" w:rsidRDefault="00B43551" w:rsidP="00E21FA2">
            <w:pPr>
              <w:spacing w:after="0" w:line="240" w:lineRule="auto"/>
              <w:rPr>
                <w:rFonts w:cs="Segoe UI"/>
                <w:color w:val="FF0000"/>
                <w:sz w:val="18"/>
                <w:szCs w:val="18"/>
              </w:rPr>
            </w:pPr>
            <w:r w:rsidRPr="00877038">
              <w:rPr>
                <w:rFonts w:cs="Segoe UI"/>
                <w:color w:val="FF0000"/>
                <w:sz w:val="18"/>
                <w:szCs w:val="18"/>
              </w:rPr>
              <w:t>Marryatville High School</w:t>
            </w:r>
          </w:p>
        </w:tc>
      </w:tr>
      <w:tr w:rsidR="00A16790" w:rsidRPr="00877038" w14:paraId="35FF7680" w14:textId="77777777" w:rsidTr="00954725">
        <w:tc>
          <w:tcPr>
            <w:tcW w:w="1101" w:type="dxa"/>
          </w:tcPr>
          <w:p w14:paraId="63F93519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April</w:t>
            </w:r>
          </w:p>
        </w:tc>
        <w:tc>
          <w:tcPr>
            <w:tcW w:w="1701" w:type="dxa"/>
          </w:tcPr>
          <w:p w14:paraId="6A76E41C" w14:textId="2CF9B042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 xml:space="preserve">Tuesday </w:t>
            </w:r>
            <w:r w:rsidR="00B30D8B" w:rsidRPr="00877038">
              <w:rPr>
                <w:sz w:val="18"/>
                <w:szCs w:val="18"/>
              </w:rPr>
              <w:t>2</w:t>
            </w:r>
          </w:p>
        </w:tc>
        <w:tc>
          <w:tcPr>
            <w:tcW w:w="1275" w:type="dxa"/>
          </w:tcPr>
          <w:p w14:paraId="6E19F2D1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7485244C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32CE78DD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Cynthia Poulton Hall</w:t>
            </w:r>
          </w:p>
        </w:tc>
      </w:tr>
      <w:tr w:rsidR="00A16790" w:rsidRPr="00877038" w14:paraId="09CC466C" w14:textId="77777777" w:rsidTr="00954725">
        <w:tc>
          <w:tcPr>
            <w:tcW w:w="1101" w:type="dxa"/>
          </w:tcPr>
          <w:p w14:paraId="2471D987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3EB2DF64" w14:textId="00439FDF" w:rsidR="00A16790" w:rsidRPr="00877038" w:rsidRDefault="00A16790" w:rsidP="00E21FA2">
            <w:pPr>
              <w:spacing w:after="0" w:line="240" w:lineRule="auto"/>
              <w:rPr>
                <w:b/>
                <w:color w:val="0070C0"/>
                <w:sz w:val="18"/>
                <w:szCs w:val="18"/>
              </w:rPr>
            </w:pPr>
            <w:r w:rsidRPr="00877038">
              <w:rPr>
                <w:b/>
                <w:color w:val="0070C0"/>
                <w:sz w:val="18"/>
                <w:szCs w:val="18"/>
              </w:rPr>
              <w:t xml:space="preserve">Tuesday </w:t>
            </w:r>
            <w:r w:rsidR="00B30D8B" w:rsidRPr="00877038">
              <w:rPr>
                <w:b/>
                <w:color w:val="0070C0"/>
                <w:sz w:val="18"/>
                <w:szCs w:val="18"/>
              </w:rPr>
              <w:t>9</w:t>
            </w:r>
          </w:p>
        </w:tc>
        <w:tc>
          <w:tcPr>
            <w:tcW w:w="1275" w:type="dxa"/>
          </w:tcPr>
          <w:p w14:paraId="46E1F63F" w14:textId="77777777" w:rsidR="00A16790" w:rsidRPr="00877038" w:rsidRDefault="00477529" w:rsidP="00E21FA2">
            <w:pPr>
              <w:spacing w:after="0" w:line="240" w:lineRule="auto"/>
              <w:rPr>
                <w:b/>
                <w:color w:val="0070C0"/>
                <w:sz w:val="18"/>
                <w:szCs w:val="18"/>
              </w:rPr>
            </w:pPr>
            <w:r w:rsidRPr="00877038">
              <w:rPr>
                <w:b/>
                <w:color w:val="0070C0"/>
                <w:sz w:val="18"/>
                <w:szCs w:val="18"/>
              </w:rPr>
              <w:t>Rehears 6pm</w:t>
            </w:r>
          </w:p>
          <w:p w14:paraId="6F30E6E0" w14:textId="331B13EF" w:rsidR="00477529" w:rsidRPr="00877038" w:rsidRDefault="00477529" w:rsidP="00E21FA2">
            <w:pPr>
              <w:spacing w:after="0" w:line="240" w:lineRule="auto"/>
              <w:rPr>
                <w:b/>
                <w:color w:val="0070C0"/>
                <w:sz w:val="18"/>
                <w:szCs w:val="18"/>
              </w:rPr>
            </w:pPr>
            <w:r w:rsidRPr="00877038">
              <w:rPr>
                <w:b/>
                <w:color w:val="0070C0"/>
                <w:sz w:val="18"/>
                <w:szCs w:val="18"/>
              </w:rPr>
              <w:t>Concert 7</w:t>
            </w:r>
            <w:r w:rsidR="00EA7598" w:rsidRPr="00877038">
              <w:rPr>
                <w:b/>
                <w:color w:val="0070C0"/>
                <w:sz w:val="18"/>
                <w:szCs w:val="18"/>
              </w:rPr>
              <w:t>.30</w:t>
            </w:r>
            <w:r w:rsidRPr="00877038">
              <w:rPr>
                <w:b/>
                <w:color w:val="0070C0"/>
                <w:sz w:val="18"/>
                <w:szCs w:val="18"/>
              </w:rPr>
              <w:t>pm</w:t>
            </w:r>
          </w:p>
        </w:tc>
        <w:tc>
          <w:tcPr>
            <w:tcW w:w="3686" w:type="dxa"/>
          </w:tcPr>
          <w:p w14:paraId="421620A0" w14:textId="57ACFF3D" w:rsidR="00B43551" w:rsidRPr="00877038" w:rsidRDefault="00BB22BA" w:rsidP="00E21FA2">
            <w:pPr>
              <w:spacing w:after="0" w:line="240" w:lineRule="auto"/>
              <w:rPr>
                <w:b/>
                <w:color w:val="0070C0"/>
                <w:sz w:val="18"/>
                <w:szCs w:val="18"/>
              </w:rPr>
            </w:pPr>
            <w:r w:rsidRPr="00877038">
              <w:rPr>
                <w:b/>
                <w:color w:val="0070C0"/>
                <w:sz w:val="18"/>
                <w:szCs w:val="18"/>
              </w:rPr>
              <w:t>FRIENDSHIP CONCERT</w:t>
            </w:r>
            <w:r w:rsidR="00DA3227" w:rsidRPr="00877038">
              <w:rPr>
                <w:b/>
                <w:color w:val="0070C0"/>
                <w:sz w:val="18"/>
                <w:szCs w:val="18"/>
              </w:rPr>
              <w:br/>
            </w:r>
            <w:r w:rsidR="00A16790" w:rsidRPr="00877038">
              <w:rPr>
                <w:b/>
                <w:color w:val="0070C0"/>
                <w:sz w:val="18"/>
                <w:szCs w:val="18"/>
              </w:rPr>
              <w:t>Rehearsal</w:t>
            </w:r>
            <w:r w:rsidR="00B30D8B" w:rsidRPr="00877038">
              <w:rPr>
                <w:b/>
                <w:color w:val="0070C0"/>
                <w:sz w:val="18"/>
                <w:szCs w:val="18"/>
              </w:rPr>
              <w:t xml:space="preserve"> and Performance</w:t>
            </w:r>
            <w:r w:rsidR="00990304" w:rsidRPr="00877038">
              <w:rPr>
                <w:b/>
                <w:color w:val="0070C0"/>
                <w:sz w:val="18"/>
                <w:szCs w:val="18"/>
              </w:rPr>
              <w:t xml:space="preserve"> with Capella St Crucis Hannover</w:t>
            </w:r>
          </w:p>
        </w:tc>
        <w:tc>
          <w:tcPr>
            <w:tcW w:w="2693" w:type="dxa"/>
          </w:tcPr>
          <w:p w14:paraId="65EE80B3" w14:textId="6338F35F" w:rsidR="00A16790" w:rsidRPr="00877038" w:rsidRDefault="00B30D8B" w:rsidP="00E21FA2">
            <w:pPr>
              <w:spacing w:after="0" w:line="240" w:lineRule="auto"/>
              <w:rPr>
                <w:b/>
                <w:color w:val="0070C0"/>
                <w:sz w:val="18"/>
                <w:szCs w:val="18"/>
              </w:rPr>
            </w:pPr>
            <w:r w:rsidRPr="00877038">
              <w:rPr>
                <w:b/>
                <w:color w:val="0070C0"/>
                <w:sz w:val="18"/>
                <w:szCs w:val="18"/>
              </w:rPr>
              <w:t>Adelaide Town Hall</w:t>
            </w:r>
          </w:p>
        </w:tc>
      </w:tr>
      <w:tr w:rsidR="00A16790" w:rsidRPr="00877038" w14:paraId="52A1422F" w14:textId="77777777" w:rsidTr="00954725">
        <w:tc>
          <w:tcPr>
            <w:tcW w:w="1101" w:type="dxa"/>
          </w:tcPr>
          <w:p w14:paraId="7837062F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71F520EC" w14:textId="3003B7C2" w:rsidR="00A16790" w:rsidRPr="0053199C" w:rsidRDefault="00A16790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  <w:r w:rsidRPr="0053199C">
              <w:rPr>
                <w:color w:val="FF0000"/>
                <w:sz w:val="18"/>
                <w:szCs w:val="18"/>
              </w:rPr>
              <w:t>Tuesday 1</w:t>
            </w:r>
            <w:r w:rsidR="00B30D8B" w:rsidRPr="0053199C">
              <w:rPr>
                <w:color w:val="FF0000"/>
                <w:sz w:val="18"/>
                <w:szCs w:val="18"/>
              </w:rPr>
              <w:t>6</w:t>
            </w:r>
          </w:p>
        </w:tc>
        <w:tc>
          <w:tcPr>
            <w:tcW w:w="1275" w:type="dxa"/>
          </w:tcPr>
          <w:p w14:paraId="63FCF4A5" w14:textId="77777777" w:rsidR="00A16790" w:rsidRPr="0053199C" w:rsidRDefault="00A16790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3686" w:type="dxa"/>
          </w:tcPr>
          <w:p w14:paraId="7A4241F8" w14:textId="77777777" w:rsidR="00A16790" w:rsidRPr="0053199C" w:rsidRDefault="00A16790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  <w:r w:rsidRPr="0053199C">
              <w:rPr>
                <w:color w:val="FF0000"/>
                <w:sz w:val="18"/>
                <w:szCs w:val="18"/>
              </w:rPr>
              <w:t>BREAK</w:t>
            </w:r>
          </w:p>
        </w:tc>
        <w:tc>
          <w:tcPr>
            <w:tcW w:w="2693" w:type="dxa"/>
          </w:tcPr>
          <w:p w14:paraId="5AE9B3BD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A16790" w:rsidRPr="00877038" w14:paraId="34CC2E05" w14:textId="77777777" w:rsidTr="00954725">
        <w:tc>
          <w:tcPr>
            <w:tcW w:w="1101" w:type="dxa"/>
          </w:tcPr>
          <w:p w14:paraId="0F74EDD4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13D48EF2" w14:textId="2BF42503" w:rsidR="00A16790" w:rsidRPr="00877038" w:rsidRDefault="00A16790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  <w:r w:rsidRPr="00877038">
              <w:rPr>
                <w:color w:val="FF0000"/>
                <w:sz w:val="18"/>
                <w:szCs w:val="18"/>
              </w:rPr>
              <w:t>Tuesday 2</w:t>
            </w:r>
            <w:r w:rsidR="00B30D8B" w:rsidRPr="00877038">
              <w:rPr>
                <w:color w:val="FF0000"/>
                <w:sz w:val="18"/>
                <w:szCs w:val="18"/>
              </w:rPr>
              <w:t>3</w:t>
            </w:r>
          </w:p>
        </w:tc>
        <w:tc>
          <w:tcPr>
            <w:tcW w:w="1275" w:type="dxa"/>
          </w:tcPr>
          <w:p w14:paraId="5C7CA4D7" w14:textId="0ABD8559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686" w:type="dxa"/>
          </w:tcPr>
          <w:p w14:paraId="34CCBE86" w14:textId="32C95A38" w:rsidR="00A16790" w:rsidRPr="00877038" w:rsidRDefault="002B4334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  <w:r w:rsidRPr="00877038">
              <w:rPr>
                <w:color w:val="FF0000"/>
                <w:sz w:val="18"/>
                <w:szCs w:val="18"/>
              </w:rPr>
              <w:t>BREAK</w:t>
            </w:r>
          </w:p>
        </w:tc>
        <w:tc>
          <w:tcPr>
            <w:tcW w:w="2693" w:type="dxa"/>
          </w:tcPr>
          <w:p w14:paraId="2DB5DC2B" w14:textId="7F77419F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B30D8B" w:rsidRPr="00877038" w14:paraId="49F159C5" w14:textId="77777777" w:rsidTr="00954725">
        <w:tc>
          <w:tcPr>
            <w:tcW w:w="1101" w:type="dxa"/>
          </w:tcPr>
          <w:p w14:paraId="7537FAF8" w14:textId="77777777" w:rsidR="00B30D8B" w:rsidRPr="00877038" w:rsidRDefault="00B30D8B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7FA3FA0B" w14:textId="1BDCA6ED" w:rsidR="00B30D8B" w:rsidRPr="00012904" w:rsidRDefault="00B30D8B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012904">
              <w:rPr>
                <w:sz w:val="18"/>
                <w:szCs w:val="18"/>
              </w:rPr>
              <w:t>Tuesday 30</w:t>
            </w:r>
          </w:p>
        </w:tc>
        <w:tc>
          <w:tcPr>
            <w:tcW w:w="1275" w:type="dxa"/>
          </w:tcPr>
          <w:p w14:paraId="50BC853C" w14:textId="6C8D8DC0" w:rsidR="00B30D8B" w:rsidRPr="00012904" w:rsidRDefault="00B30D8B" w:rsidP="00E21FA2">
            <w:pPr>
              <w:spacing w:after="0" w:line="240" w:lineRule="auto"/>
              <w:rPr>
                <w:rFonts w:cs="Segoe UI"/>
                <w:sz w:val="18"/>
                <w:szCs w:val="18"/>
              </w:rPr>
            </w:pPr>
            <w:r w:rsidRPr="00012904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6B5037C5" w14:textId="22B8C186" w:rsidR="00B30D8B" w:rsidRPr="00877038" w:rsidRDefault="00B30D8B" w:rsidP="00877038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 and Supper</w:t>
            </w:r>
          </w:p>
        </w:tc>
        <w:tc>
          <w:tcPr>
            <w:tcW w:w="2693" w:type="dxa"/>
          </w:tcPr>
          <w:p w14:paraId="7F786CC2" w14:textId="073344DD" w:rsidR="00B30D8B" w:rsidRPr="00877038" w:rsidRDefault="00877038" w:rsidP="00E21FA2">
            <w:pPr>
              <w:spacing w:after="0" w:line="240" w:lineRule="auto"/>
              <w:rPr>
                <w:rFonts w:cs="Segoe UI"/>
                <w:b/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Cynthia Poulton Hall</w:t>
            </w:r>
          </w:p>
        </w:tc>
      </w:tr>
      <w:tr w:rsidR="00A16790" w:rsidRPr="00877038" w14:paraId="61789316" w14:textId="77777777" w:rsidTr="00954725">
        <w:tc>
          <w:tcPr>
            <w:tcW w:w="1101" w:type="dxa"/>
          </w:tcPr>
          <w:p w14:paraId="180E4BD6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May</w:t>
            </w:r>
          </w:p>
        </w:tc>
        <w:tc>
          <w:tcPr>
            <w:tcW w:w="1701" w:type="dxa"/>
          </w:tcPr>
          <w:p w14:paraId="7780184C" w14:textId="4AF9C34D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 xml:space="preserve">Tuesday </w:t>
            </w:r>
            <w:r w:rsidR="00B30D8B" w:rsidRPr="00877038">
              <w:rPr>
                <w:sz w:val="18"/>
                <w:szCs w:val="18"/>
              </w:rPr>
              <w:t>7</w:t>
            </w:r>
          </w:p>
        </w:tc>
        <w:tc>
          <w:tcPr>
            <w:tcW w:w="1275" w:type="dxa"/>
          </w:tcPr>
          <w:p w14:paraId="0831075C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5BF40FB0" w14:textId="74310C64" w:rsidR="00A16790" w:rsidRPr="00877038" w:rsidRDefault="002B4334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 xml:space="preserve">Auditions and </w:t>
            </w:r>
            <w:r w:rsidR="00A16790" w:rsidRPr="00877038">
              <w:rPr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3D0AC6C7" w14:textId="032CC852" w:rsidR="00A16790" w:rsidRPr="00877038" w:rsidRDefault="00877038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Cynthia Poulton Hall</w:t>
            </w:r>
          </w:p>
        </w:tc>
      </w:tr>
      <w:tr w:rsidR="00A16790" w:rsidRPr="00877038" w14:paraId="4EE920D8" w14:textId="77777777" w:rsidTr="00954725">
        <w:tc>
          <w:tcPr>
            <w:tcW w:w="1101" w:type="dxa"/>
          </w:tcPr>
          <w:p w14:paraId="03A3D181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3EA8E2AF" w14:textId="54F5AAC3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1</w:t>
            </w:r>
            <w:r w:rsidR="00B30D8B" w:rsidRPr="00877038">
              <w:rPr>
                <w:sz w:val="18"/>
                <w:szCs w:val="18"/>
              </w:rPr>
              <w:t>4</w:t>
            </w:r>
          </w:p>
        </w:tc>
        <w:tc>
          <w:tcPr>
            <w:tcW w:w="1275" w:type="dxa"/>
          </w:tcPr>
          <w:p w14:paraId="700D1C7A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420A6A68" w14:textId="724D8373" w:rsidR="00A16790" w:rsidRPr="00877038" w:rsidRDefault="00877038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b/>
                <w:sz w:val="18"/>
                <w:szCs w:val="18"/>
              </w:rPr>
              <w:t xml:space="preserve">AGM </w:t>
            </w:r>
            <w:r w:rsidRPr="00877038">
              <w:rPr>
                <w:sz w:val="18"/>
                <w:szCs w:val="18"/>
              </w:rPr>
              <w:t xml:space="preserve">and </w:t>
            </w:r>
            <w:r w:rsidR="00A16790" w:rsidRPr="00877038">
              <w:rPr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24A0FBD0" w14:textId="6C5F2C56" w:rsidR="00A16790" w:rsidRPr="00877038" w:rsidRDefault="00877038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Cynthia Poulton Hall</w:t>
            </w:r>
          </w:p>
        </w:tc>
      </w:tr>
      <w:tr w:rsidR="00A16790" w:rsidRPr="00877038" w14:paraId="2C87EDFE" w14:textId="77777777" w:rsidTr="00954725">
        <w:tc>
          <w:tcPr>
            <w:tcW w:w="1101" w:type="dxa"/>
          </w:tcPr>
          <w:p w14:paraId="609DE6D8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24ADC749" w14:textId="11FE6631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2</w:t>
            </w:r>
            <w:r w:rsidR="00B30D8B" w:rsidRPr="00877038">
              <w:rPr>
                <w:sz w:val="18"/>
                <w:szCs w:val="18"/>
              </w:rPr>
              <w:t>1</w:t>
            </w:r>
          </w:p>
        </w:tc>
        <w:tc>
          <w:tcPr>
            <w:tcW w:w="1275" w:type="dxa"/>
          </w:tcPr>
          <w:p w14:paraId="39C2F4B1" w14:textId="6D98962D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7</w:t>
            </w:r>
            <w:r w:rsidR="00423065" w:rsidRPr="00877038">
              <w:rPr>
                <w:sz w:val="18"/>
                <w:szCs w:val="18"/>
              </w:rPr>
              <w:t xml:space="preserve">.15 </w:t>
            </w:r>
            <w:r w:rsidRPr="00877038">
              <w:rPr>
                <w:sz w:val="18"/>
                <w:szCs w:val="18"/>
              </w:rPr>
              <w:t>-9.45pm</w:t>
            </w:r>
          </w:p>
        </w:tc>
        <w:tc>
          <w:tcPr>
            <w:tcW w:w="3686" w:type="dxa"/>
          </w:tcPr>
          <w:p w14:paraId="0731F47C" w14:textId="1D0140B8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227CE5C8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Cynthia Poulton Hall</w:t>
            </w:r>
          </w:p>
        </w:tc>
      </w:tr>
      <w:tr w:rsidR="00A16790" w:rsidRPr="00877038" w14:paraId="78BAAECC" w14:textId="77777777" w:rsidTr="00954725">
        <w:tc>
          <w:tcPr>
            <w:tcW w:w="1101" w:type="dxa"/>
          </w:tcPr>
          <w:p w14:paraId="775B79A1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0B560523" w14:textId="79EF4199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 xml:space="preserve">Tuesday </w:t>
            </w:r>
            <w:r w:rsidR="00B30D8B" w:rsidRPr="00877038">
              <w:rPr>
                <w:sz w:val="18"/>
                <w:szCs w:val="18"/>
              </w:rPr>
              <w:t>28</w:t>
            </w:r>
          </w:p>
        </w:tc>
        <w:tc>
          <w:tcPr>
            <w:tcW w:w="1275" w:type="dxa"/>
          </w:tcPr>
          <w:p w14:paraId="7E0FB5B3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3BBA97C0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 and Supper</w:t>
            </w:r>
          </w:p>
        </w:tc>
        <w:tc>
          <w:tcPr>
            <w:tcW w:w="2693" w:type="dxa"/>
          </w:tcPr>
          <w:p w14:paraId="005C872E" w14:textId="7584972A" w:rsidR="00A16790" w:rsidRPr="00877038" w:rsidRDefault="00877038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Cynthia Poulton Hall</w:t>
            </w:r>
          </w:p>
        </w:tc>
      </w:tr>
      <w:tr w:rsidR="00A16790" w:rsidRPr="00877038" w14:paraId="2766AE3E" w14:textId="77777777" w:rsidTr="00954725">
        <w:tc>
          <w:tcPr>
            <w:tcW w:w="1101" w:type="dxa"/>
          </w:tcPr>
          <w:p w14:paraId="2CD0C611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June</w:t>
            </w:r>
          </w:p>
        </w:tc>
        <w:tc>
          <w:tcPr>
            <w:tcW w:w="1701" w:type="dxa"/>
          </w:tcPr>
          <w:p w14:paraId="604B4913" w14:textId="2CC12162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 xml:space="preserve">Tuesday </w:t>
            </w:r>
            <w:r w:rsidR="00B30D8B" w:rsidRPr="00877038">
              <w:rPr>
                <w:sz w:val="18"/>
                <w:szCs w:val="18"/>
              </w:rPr>
              <w:t>4</w:t>
            </w:r>
          </w:p>
        </w:tc>
        <w:tc>
          <w:tcPr>
            <w:tcW w:w="1275" w:type="dxa"/>
          </w:tcPr>
          <w:p w14:paraId="433F4202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6CD413FA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1F0F4214" w14:textId="1D460C4F" w:rsidR="00A16790" w:rsidRPr="00877038" w:rsidRDefault="00877038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Cynthia Poulton Hall</w:t>
            </w:r>
          </w:p>
        </w:tc>
      </w:tr>
      <w:tr w:rsidR="00A16790" w:rsidRPr="00877038" w14:paraId="358949E4" w14:textId="77777777" w:rsidTr="00954725">
        <w:tc>
          <w:tcPr>
            <w:tcW w:w="1101" w:type="dxa"/>
          </w:tcPr>
          <w:p w14:paraId="2937441C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483CB9DE" w14:textId="619718AE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1</w:t>
            </w:r>
            <w:r w:rsidR="00B30D8B" w:rsidRPr="00877038">
              <w:rPr>
                <w:sz w:val="18"/>
                <w:szCs w:val="18"/>
              </w:rPr>
              <w:t>1</w:t>
            </w:r>
          </w:p>
        </w:tc>
        <w:tc>
          <w:tcPr>
            <w:tcW w:w="1275" w:type="dxa"/>
          </w:tcPr>
          <w:p w14:paraId="5CB34F5D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65F89B31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0D66A309" w14:textId="3E102120" w:rsidR="00A16790" w:rsidRPr="00877038" w:rsidRDefault="00877038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Cynthia Poulton Hall</w:t>
            </w:r>
          </w:p>
        </w:tc>
      </w:tr>
      <w:tr w:rsidR="00A16790" w:rsidRPr="00877038" w14:paraId="43787295" w14:textId="77777777" w:rsidTr="00954725">
        <w:tc>
          <w:tcPr>
            <w:tcW w:w="1101" w:type="dxa"/>
          </w:tcPr>
          <w:p w14:paraId="6EE47D74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4EADABDF" w14:textId="65FF60DF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1</w:t>
            </w:r>
            <w:r w:rsidR="00627283" w:rsidRPr="00877038">
              <w:rPr>
                <w:sz w:val="18"/>
                <w:szCs w:val="18"/>
              </w:rPr>
              <w:t>8</w:t>
            </w:r>
          </w:p>
        </w:tc>
        <w:tc>
          <w:tcPr>
            <w:tcW w:w="1275" w:type="dxa"/>
          </w:tcPr>
          <w:p w14:paraId="77A77708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6E8E52C2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6509C932" w14:textId="4E8E5D9D" w:rsidR="00A16790" w:rsidRPr="00877038" w:rsidRDefault="00877038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Cynthia Poulton Hall</w:t>
            </w:r>
          </w:p>
        </w:tc>
      </w:tr>
      <w:tr w:rsidR="00A16790" w:rsidRPr="00877038" w14:paraId="63D871D9" w14:textId="77777777" w:rsidTr="00954725">
        <w:tc>
          <w:tcPr>
            <w:tcW w:w="1101" w:type="dxa"/>
          </w:tcPr>
          <w:p w14:paraId="29467EB6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1077E2BD" w14:textId="20DAE10F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2</w:t>
            </w:r>
            <w:r w:rsidR="00627283" w:rsidRPr="00877038">
              <w:rPr>
                <w:sz w:val="18"/>
                <w:szCs w:val="18"/>
              </w:rPr>
              <w:t>5</w:t>
            </w:r>
          </w:p>
        </w:tc>
        <w:tc>
          <w:tcPr>
            <w:tcW w:w="1275" w:type="dxa"/>
          </w:tcPr>
          <w:p w14:paraId="62421F3C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1DB531F1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 and Supper</w:t>
            </w:r>
          </w:p>
        </w:tc>
        <w:tc>
          <w:tcPr>
            <w:tcW w:w="2693" w:type="dxa"/>
          </w:tcPr>
          <w:p w14:paraId="4B49A8AA" w14:textId="0823D2EA" w:rsidR="00A16790" w:rsidRPr="00877038" w:rsidRDefault="00877038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Cynthia Poulton Hall</w:t>
            </w:r>
          </w:p>
        </w:tc>
      </w:tr>
      <w:tr w:rsidR="00A16790" w:rsidRPr="00877038" w14:paraId="6C058154" w14:textId="77777777" w:rsidTr="00954725">
        <w:tc>
          <w:tcPr>
            <w:tcW w:w="1101" w:type="dxa"/>
          </w:tcPr>
          <w:p w14:paraId="019487D9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July</w:t>
            </w:r>
          </w:p>
        </w:tc>
        <w:tc>
          <w:tcPr>
            <w:tcW w:w="1701" w:type="dxa"/>
          </w:tcPr>
          <w:p w14:paraId="3A2C4688" w14:textId="6CA6F011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 xml:space="preserve">Tuesday </w:t>
            </w:r>
            <w:r w:rsidR="00627283" w:rsidRPr="00877038">
              <w:rPr>
                <w:sz w:val="18"/>
                <w:szCs w:val="18"/>
              </w:rPr>
              <w:t>2</w:t>
            </w:r>
          </w:p>
        </w:tc>
        <w:tc>
          <w:tcPr>
            <w:tcW w:w="1275" w:type="dxa"/>
          </w:tcPr>
          <w:p w14:paraId="4F9A99D0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790B8DA9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4B468913" w14:textId="16CCBBF2" w:rsidR="00A16790" w:rsidRPr="00877038" w:rsidRDefault="00877038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Cynthia Poulton Hall</w:t>
            </w:r>
          </w:p>
        </w:tc>
      </w:tr>
      <w:tr w:rsidR="00A16790" w:rsidRPr="00877038" w14:paraId="5F00BC2E" w14:textId="77777777" w:rsidTr="00954725">
        <w:tc>
          <w:tcPr>
            <w:tcW w:w="1101" w:type="dxa"/>
          </w:tcPr>
          <w:p w14:paraId="2A3F7525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5F7DC935" w14:textId="4F44F9AA" w:rsidR="00A16790" w:rsidRPr="0053199C" w:rsidRDefault="00A16790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  <w:r w:rsidRPr="0053199C">
              <w:rPr>
                <w:color w:val="FF0000"/>
                <w:sz w:val="18"/>
                <w:szCs w:val="18"/>
              </w:rPr>
              <w:t xml:space="preserve">Tuesday </w:t>
            </w:r>
            <w:r w:rsidR="00627283" w:rsidRPr="0053199C">
              <w:rPr>
                <w:color w:val="FF0000"/>
                <w:sz w:val="18"/>
                <w:szCs w:val="18"/>
              </w:rPr>
              <w:t>9</w:t>
            </w:r>
          </w:p>
        </w:tc>
        <w:tc>
          <w:tcPr>
            <w:tcW w:w="1275" w:type="dxa"/>
          </w:tcPr>
          <w:p w14:paraId="779CDC01" w14:textId="77777777" w:rsidR="00A16790" w:rsidRPr="0053199C" w:rsidRDefault="00A16790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3686" w:type="dxa"/>
          </w:tcPr>
          <w:p w14:paraId="57B105D4" w14:textId="77777777" w:rsidR="00A16790" w:rsidRPr="0053199C" w:rsidRDefault="00A16790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  <w:r w:rsidRPr="0053199C">
              <w:rPr>
                <w:color w:val="FF0000"/>
                <w:sz w:val="18"/>
                <w:szCs w:val="18"/>
              </w:rPr>
              <w:t>BREAK</w:t>
            </w:r>
          </w:p>
        </w:tc>
        <w:tc>
          <w:tcPr>
            <w:tcW w:w="2693" w:type="dxa"/>
          </w:tcPr>
          <w:p w14:paraId="3D396C69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A16790" w:rsidRPr="00877038" w14:paraId="1CD9DCE9" w14:textId="77777777" w:rsidTr="00954725">
        <w:tc>
          <w:tcPr>
            <w:tcW w:w="1101" w:type="dxa"/>
          </w:tcPr>
          <w:p w14:paraId="3A4007DA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457A198D" w14:textId="18A923E5" w:rsidR="00A16790" w:rsidRPr="0053199C" w:rsidRDefault="00A16790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  <w:r w:rsidRPr="0053199C">
              <w:rPr>
                <w:color w:val="FF0000"/>
                <w:sz w:val="18"/>
                <w:szCs w:val="18"/>
              </w:rPr>
              <w:t>Tuesday 1</w:t>
            </w:r>
            <w:r w:rsidR="00627283" w:rsidRPr="0053199C">
              <w:rPr>
                <w:color w:val="FF0000"/>
                <w:sz w:val="18"/>
                <w:szCs w:val="18"/>
              </w:rPr>
              <w:t>6</w:t>
            </w:r>
          </w:p>
        </w:tc>
        <w:tc>
          <w:tcPr>
            <w:tcW w:w="1275" w:type="dxa"/>
          </w:tcPr>
          <w:p w14:paraId="78330A84" w14:textId="2BD2C329" w:rsidR="00A16790" w:rsidRPr="0053199C" w:rsidRDefault="00A16790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3686" w:type="dxa"/>
          </w:tcPr>
          <w:p w14:paraId="5927510E" w14:textId="43AAB69F" w:rsidR="00A16790" w:rsidRPr="0053199C" w:rsidRDefault="00627283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  <w:r w:rsidRPr="0053199C">
              <w:rPr>
                <w:color w:val="FF0000"/>
                <w:sz w:val="18"/>
                <w:szCs w:val="18"/>
              </w:rPr>
              <w:t>BREAK</w:t>
            </w:r>
          </w:p>
        </w:tc>
        <w:tc>
          <w:tcPr>
            <w:tcW w:w="2693" w:type="dxa"/>
          </w:tcPr>
          <w:p w14:paraId="545D5D87" w14:textId="4FA8D23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2B4334" w:rsidRPr="00877038" w14:paraId="52C5A565" w14:textId="77777777" w:rsidTr="00954725">
        <w:tc>
          <w:tcPr>
            <w:tcW w:w="1101" w:type="dxa"/>
          </w:tcPr>
          <w:p w14:paraId="035D9F93" w14:textId="77777777" w:rsidR="002B4334" w:rsidRPr="00877038" w:rsidRDefault="002B4334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39BF7470" w14:textId="60ADEEE2" w:rsidR="002B4334" w:rsidRPr="00877038" w:rsidRDefault="002B4334" w:rsidP="00E21FA2">
            <w:pPr>
              <w:spacing w:after="0" w:line="240" w:lineRule="auto"/>
              <w:rPr>
                <w:color w:val="000000"/>
                <w:sz w:val="18"/>
                <w:szCs w:val="18"/>
              </w:rPr>
            </w:pPr>
            <w:r w:rsidRPr="00877038">
              <w:rPr>
                <w:color w:val="000000"/>
                <w:sz w:val="18"/>
                <w:szCs w:val="18"/>
              </w:rPr>
              <w:t>Saturday 20</w:t>
            </w:r>
          </w:p>
        </w:tc>
        <w:tc>
          <w:tcPr>
            <w:tcW w:w="1275" w:type="dxa"/>
          </w:tcPr>
          <w:p w14:paraId="00E2C2B6" w14:textId="50F85C32" w:rsidR="002B4334" w:rsidRPr="00877038" w:rsidRDefault="002B4334" w:rsidP="00E21FA2">
            <w:pPr>
              <w:spacing w:after="0" w:line="240" w:lineRule="auto"/>
              <w:rPr>
                <w:color w:val="000000"/>
                <w:sz w:val="18"/>
                <w:szCs w:val="18"/>
              </w:rPr>
            </w:pPr>
            <w:r w:rsidRPr="00877038">
              <w:rPr>
                <w:color w:val="000000"/>
                <w:sz w:val="18"/>
                <w:szCs w:val="18"/>
              </w:rPr>
              <w:t>10.30 – 12.30</w:t>
            </w:r>
          </w:p>
        </w:tc>
        <w:tc>
          <w:tcPr>
            <w:tcW w:w="3686" w:type="dxa"/>
          </w:tcPr>
          <w:p w14:paraId="16546150" w14:textId="197F99F3" w:rsidR="002B4334" w:rsidRPr="00877038" w:rsidRDefault="002B4334" w:rsidP="00E21FA2">
            <w:pPr>
              <w:spacing w:after="0" w:line="240" w:lineRule="auto"/>
              <w:rPr>
                <w:color w:val="000000"/>
                <w:sz w:val="18"/>
                <w:szCs w:val="18"/>
              </w:rPr>
            </w:pPr>
            <w:r w:rsidRPr="00877038">
              <w:rPr>
                <w:color w:val="000000"/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3E25FF73" w14:textId="21577DF2" w:rsidR="002B4334" w:rsidRPr="00877038" w:rsidRDefault="002B4334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Marryatville High School</w:t>
            </w:r>
          </w:p>
        </w:tc>
      </w:tr>
      <w:tr w:rsidR="00A16790" w:rsidRPr="00877038" w14:paraId="2DD4E5FF" w14:textId="77777777" w:rsidTr="00954725">
        <w:tc>
          <w:tcPr>
            <w:tcW w:w="1101" w:type="dxa"/>
          </w:tcPr>
          <w:p w14:paraId="467C56F2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2B205430" w14:textId="6E44CC01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2</w:t>
            </w:r>
            <w:r w:rsidR="00627283" w:rsidRPr="00877038">
              <w:rPr>
                <w:sz w:val="18"/>
                <w:szCs w:val="18"/>
              </w:rPr>
              <w:t>3</w:t>
            </w:r>
          </w:p>
        </w:tc>
        <w:tc>
          <w:tcPr>
            <w:tcW w:w="1275" w:type="dxa"/>
          </w:tcPr>
          <w:p w14:paraId="124A79DA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4E314D74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547529E4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Cynthia Poulton Hall</w:t>
            </w:r>
          </w:p>
        </w:tc>
      </w:tr>
      <w:tr w:rsidR="00A16790" w:rsidRPr="00877038" w14:paraId="22956A3B" w14:textId="77777777" w:rsidTr="00954725">
        <w:trPr>
          <w:trHeight w:val="294"/>
        </w:trPr>
        <w:tc>
          <w:tcPr>
            <w:tcW w:w="1101" w:type="dxa"/>
          </w:tcPr>
          <w:p w14:paraId="31372129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2AFFED20" w14:textId="71481339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3</w:t>
            </w:r>
            <w:r w:rsidR="00627283" w:rsidRPr="00877038">
              <w:rPr>
                <w:sz w:val="18"/>
                <w:szCs w:val="18"/>
              </w:rPr>
              <w:t>0</w:t>
            </w:r>
          </w:p>
        </w:tc>
        <w:tc>
          <w:tcPr>
            <w:tcW w:w="1275" w:type="dxa"/>
          </w:tcPr>
          <w:p w14:paraId="3738A630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134C56CF" w14:textId="1024BA11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  <w:r w:rsidR="00423065" w:rsidRPr="00877038">
              <w:rPr>
                <w:sz w:val="18"/>
                <w:szCs w:val="18"/>
              </w:rPr>
              <w:t xml:space="preserve"> and Supper</w:t>
            </w:r>
          </w:p>
        </w:tc>
        <w:tc>
          <w:tcPr>
            <w:tcW w:w="2693" w:type="dxa"/>
          </w:tcPr>
          <w:p w14:paraId="72AAEEBB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Cynthia Poulton Hall</w:t>
            </w:r>
          </w:p>
        </w:tc>
      </w:tr>
      <w:tr w:rsidR="00423065" w:rsidRPr="00877038" w14:paraId="28033363" w14:textId="77777777" w:rsidTr="00954725">
        <w:tc>
          <w:tcPr>
            <w:tcW w:w="1101" w:type="dxa"/>
          </w:tcPr>
          <w:p w14:paraId="15D95AD8" w14:textId="2C3B3C8D" w:rsidR="00423065" w:rsidRPr="00877038" w:rsidRDefault="00423065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August</w:t>
            </w:r>
          </w:p>
        </w:tc>
        <w:tc>
          <w:tcPr>
            <w:tcW w:w="1701" w:type="dxa"/>
          </w:tcPr>
          <w:p w14:paraId="4E7EBAA7" w14:textId="11C628C6" w:rsidR="00423065" w:rsidRPr="00877038" w:rsidRDefault="00423065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6</w:t>
            </w:r>
          </w:p>
        </w:tc>
        <w:tc>
          <w:tcPr>
            <w:tcW w:w="1275" w:type="dxa"/>
          </w:tcPr>
          <w:p w14:paraId="6ECB7C9F" w14:textId="3A789684" w:rsidR="00423065" w:rsidRPr="00877038" w:rsidRDefault="00423065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7.15-9.45</w:t>
            </w:r>
          </w:p>
        </w:tc>
        <w:tc>
          <w:tcPr>
            <w:tcW w:w="3686" w:type="dxa"/>
          </w:tcPr>
          <w:p w14:paraId="0F78C571" w14:textId="0C30D89E" w:rsidR="00423065" w:rsidRPr="00877038" w:rsidRDefault="00423065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273B4643" w14:textId="77777777" w:rsidR="00423065" w:rsidRPr="00877038" w:rsidRDefault="00423065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627283" w:rsidRPr="00877038" w14:paraId="1688B918" w14:textId="77777777" w:rsidTr="00954725">
        <w:tc>
          <w:tcPr>
            <w:tcW w:w="1101" w:type="dxa"/>
          </w:tcPr>
          <w:p w14:paraId="791274FD" w14:textId="778EC32A" w:rsidR="00627283" w:rsidRPr="00877038" w:rsidRDefault="00627283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541EF90F" w14:textId="65E0BDF3" w:rsidR="00627283" w:rsidRPr="00877038" w:rsidRDefault="00627283" w:rsidP="00E21FA2">
            <w:pPr>
              <w:spacing w:after="0" w:line="240" w:lineRule="auto"/>
              <w:rPr>
                <w:b/>
                <w:color w:val="0070C0"/>
                <w:sz w:val="18"/>
                <w:szCs w:val="18"/>
              </w:rPr>
            </w:pPr>
            <w:r w:rsidRPr="00877038">
              <w:rPr>
                <w:b/>
                <w:color w:val="0070C0"/>
                <w:sz w:val="18"/>
                <w:szCs w:val="18"/>
              </w:rPr>
              <w:t xml:space="preserve">Sunday </w:t>
            </w:r>
            <w:r w:rsidR="00477529" w:rsidRPr="00877038">
              <w:rPr>
                <w:b/>
                <w:color w:val="0070C0"/>
                <w:sz w:val="18"/>
                <w:szCs w:val="18"/>
              </w:rPr>
              <w:t>11</w:t>
            </w:r>
          </w:p>
        </w:tc>
        <w:tc>
          <w:tcPr>
            <w:tcW w:w="1275" w:type="dxa"/>
          </w:tcPr>
          <w:p w14:paraId="434584B3" w14:textId="7F1A937D" w:rsidR="00627283" w:rsidRPr="00877038" w:rsidRDefault="00627283" w:rsidP="00E21FA2">
            <w:pPr>
              <w:spacing w:after="0" w:line="240" w:lineRule="auto"/>
              <w:rPr>
                <w:b/>
                <w:color w:val="0070C0"/>
                <w:sz w:val="18"/>
                <w:szCs w:val="18"/>
              </w:rPr>
            </w:pPr>
            <w:r w:rsidRPr="00877038">
              <w:rPr>
                <w:b/>
                <w:color w:val="0070C0"/>
                <w:sz w:val="18"/>
                <w:szCs w:val="18"/>
              </w:rPr>
              <w:t>Tba</w:t>
            </w:r>
          </w:p>
        </w:tc>
        <w:tc>
          <w:tcPr>
            <w:tcW w:w="3686" w:type="dxa"/>
          </w:tcPr>
          <w:p w14:paraId="215638C6" w14:textId="77777777" w:rsidR="00990304" w:rsidRPr="00877038" w:rsidRDefault="00627283" w:rsidP="00E21FA2">
            <w:pPr>
              <w:spacing w:after="0" w:line="240" w:lineRule="auto"/>
              <w:rPr>
                <w:b/>
                <w:color w:val="0070C0"/>
                <w:sz w:val="18"/>
                <w:szCs w:val="18"/>
              </w:rPr>
            </w:pPr>
            <w:r w:rsidRPr="00877038">
              <w:rPr>
                <w:b/>
                <w:color w:val="0070C0"/>
                <w:sz w:val="18"/>
                <w:szCs w:val="18"/>
              </w:rPr>
              <w:t>Rehearsal and Performance</w:t>
            </w:r>
            <w:r w:rsidR="00990304" w:rsidRPr="00877038">
              <w:rPr>
                <w:b/>
                <w:color w:val="0070C0"/>
                <w:sz w:val="18"/>
                <w:szCs w:val="18"/>
              </w:rPr>
              <w:t xml:space="preserve">: </w:t>
            </w:r>
          </w:p>
          <w:p w14:paraId="5D008F1B" w14:textId="1248EC3B" w:rsidR="00627283" w:rsidRPr="00877038" w:rsidRDefault="00DA3227" w:rsidP="00E21FA2">
            <w:pPr>
              <w:spacing w:after="0" w:line="240" w:lineRule="auto"/>
              <w:rPr>
                <w:b/>
                <w:color w:val="0070C0"/>
                <w:sz w:val="18"/>
                <w:szCs w:val="18"/>
              </w:rPr>
            </w:pPr>
            <w:r w:rsidRPr="00877038">
              <w:rPr>
                <w:b/>
                <w:color w:val="0070C0"/>
                <w:sz w:val="18"/>
                <w:szCs w:val="18"/>
              </w:rPr>
              <w:t>Mi</w:t>
            </w:r>
            <w:r w:rsidR="00990304" w:rsidRPr="00877038">
              <w:rPr>
                <w:b/>
                <w:color w:val="0070C0"/>
                <w:sz w:val="18"/>
                <w:szCs w:val="18"/>
              </w:rPr>
              <w:t xml:space="preserve">sa Criolla and </w:t>
            </w:r>
            <w:proofErr w:type="spellStart"/>
            <w:r w:rsidR="00990304" w:rsidRPr="00877038">
              <w:rPr>
                <w:b/>
                <w:color w:val="0070C0"/>
                <w:sz w:val="18"/>
                <w:szCs w:val="18"/>
              </w:rPr>
              <w:t>Missa</w:t>
            </w:r>
            <w:proofErr w:type="spellEnd"/>
            <w:r w:rsidR="00990304" w:rsidRPr="00877038">
              <w:rPr>
                <w:b/>
                <w:color w:val="0070C0"/>
                <w:sz w:val="18"/>
                <w:szCs w:val="18"/>
              </w:rPr>
              <w:t xml:space="preserve"> Luba</w:t>
            </w:r>
          </w:p>
        </w:tc>
        <w:tc>
          <w:tcPr>
            <w:tcW w:w="2693" w:type="dxa"/>
          </w:tcPr>
          <w:p w14:paraId="797EF4F8" w14:textId="30BB18D2" w:rsidR="00627283" w:rsidRPr="00877038" w:rsidRDefault="001E6DD5" w:rsidP="00E21FA2">
            <w:pPr>
              <w:spacing w:after="0" w:line="240" w:lineRule="auto"/>
              <w:rPr>
                <w:b/>
                <w:color w:val="0070C0"/>
                <w:sz w:val="18"/>
                <w:szCs w:val="18"/>
              </w:rPr>
            </w:pPr>
            <w:r w:rsidRPr="00877038">
              <w:rPr>
                <w:b/>
                <w:color w:val="0070C0"/>
                <w:sz w:val="18"/>
                <w:szCs w:val="18"/>
              </w:rPr>
              <w:t>Elder Hall</w:t>
            </w:r>
          </w:p>
        </w:tc>
      </w:tr>
      <w:tr w:rsidR="00A16790" w:rsidRPr="00877038" w14:paraId="75704AEF" w14:textId="77777777" w:rsidTr="00954725">
        <w:tc>
          <w:tcPr>
            <w:tcW w:w="1101" w:type="dxa"/>
          </w:tcPr>
          <w:p w14:paraId="1285C7BC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314C3B1C" w14:textId="33DFCCF4" w:rsidR="00A16790" w:rsidRPr="00877038" w:rsidRDefault="00A16790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  <w:r w:rsidRPr="00877038">
              <w:rPr>
                <w:color w:val="FF0000"/>
                <w:sz w:val="18"/>
                <w:szCs w:val="18"/>
              </w:rPr>
              <w:t>Tuesday 1</w:t>
            </w:r>
            <w:r w:rsidR="00627283" w:rsidRPr="00877038">
              <w:rPr>
                <w:color w:val="FF0000"/>
                <w:sz w:val="18"/>
                <w:szCs w:val="18"/>
              </w:rPr>
              <w:t>3</w:t>
            </w:r>
          </w:p>
        </w:tc>
        <w:tc>
          <w:tcPr>
            <w:tcW w:w="1275" w:type="dxa"/>
          </w:tcPr>
          <w:p w14:paraId="54846368" w14:textId="7594DCBA" w:rsidR="00A16790" w:rsidRPr="00877038" w:rsidRDefault="00A16790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3686" w:type="dxa"/>
          </w:tcPr>
          <w:p w14:paraId="75E67C7F" w14:textId="3BAC29C5" w:rsidR="00A16790" w:rsidRPr="00877038" w:rsidRDefault="00423065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  <w:r w:rsidRPr="00877038">
              <w:rPr>
                <w:color w:val="FF0000"/>
                <w:sz w:val="18"/>
                <w:szCs w:val="18"/>
              </w:rPr>
              <w:t>BREAK</w:t>
            </w:r>
          </w:p>
        </w:tc>
        <w:tc>
          <w:tcPr>
            <w:tcW w:w="2693" w:type="dxa"/>
          </w:tcPr>
          <w:p w14:paraId="26430DAC" w14:textId="3421263C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A16790" w:rsidRPr="00877038" w14:paraId="0FAE156C" w14:textId="77777777" w:rsidTr="00954725">
        <w:tc>
          <w:tcPr>
            <w:tcW w:w="1101" w:type="dxa"/>
          </w:tcPr>
          <w:p w14:paraId="44709DF1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2F680410" w14:textId="5DEBE419" w:rsidR="00A16790" w:rsidRPr="00877038" w:rsidRDefault="00627283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20</w:t>
            </w:r>
          </w:p>
        </w:tc>
        <w:tc>
          <w:tcPr>
            <w:tcW w:w="1275" w:type="dxa"/>
          </w:tcPr>
          <w:p w14:paraId="4470A7AA" w14:textId="452EBF71" w:rsidR="00A16790" w:rsidRPr="00877038" w:rsidRDefault="00627283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30DCF408" w14:textId="50A44653" w:rsidR="00A16790" w:rsidRPr="00877038" w:rsidRDefault="00423065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 xml:space="preserve">Auditions and </w:t>
            </w:r>
            <w:r w:rsidR="00627283" w:rsidRPr="00877038">
              <w:rPr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278AB77E" w14:textId="07D0345F" w:rsidR="00A16790" w:rsidRPr="00877038" w:rsidRDefault="00627283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Cynthia Poulton Hall</w:t>
            </w:r>
          </w:p>
        </w:tc>
      </w:tr>
      <w:tr w:rsidR="00A16790" w:rsidRPr="00877038" w14:paraId="3EDE6927" w14:textId="77777777" w:rsidTr="00954725">
        <w:tc>
          <w:tcPr>
            <w:tcW w:w="1101" w:type="dxa"/>
          </w:tcPr>
          <w:p w14:paraId="24789000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40391994" w14:textId="7C6FCC18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2</w:t>
            </w:r>
            <w:r w:rsidR="00627283" w:rsidRPr="00877038">
              <w:rPr>
                <w:sz w:val="18"/>
                <w:szCs w:val="18"/>
              </w:rPr>
              <w:t>7</w:t>
            </w:r>
          </w:p>
        </w:tc>
        <w:tc>
          <w:tcPr>
            <w:tcW w:w="1275" w:type="dxa"/>
          </w:tcPr>
          <w:p w14:paraId="69972AD7" w14:textId="4EFCE1EF" w:rsidR="00A16790" w:rsidRPr="00877038" w:rsidRDefault="00627283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67535F68" w14:textId="3E7EFB41" w:rsidR="00A16790" w:rsidRPr="00877038" w:rsidRDefault="00627283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  <w:r w:rsidR="00C46B2E" w:rsidRPr="00877038">
              <w:rPr>
                <w:sz w:val="18"/>
                <w:szCs w:val="18"/>
              </w:rPr>
              <w:t xml:space="preserve"> and Supper</w:t>
            </w:r>
          </w:p>
        </w:tc>
        <w:tc>
          <w:tcPr>
            <w:tcW w:w="2693" w:type="dxa"/>
          </w:tcPr>
          <w:p w14:paraId="048008CE" w14:textId="6FB3DD99" w:rsidR="00A16790" w:rsidRPr="00877038" w:rsidRDefault="00627283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Cynthia Poulton Hall</w:t>
            </w:r>
          </w:p>
        </w:tc>
      </w:tr>
      <w:tr w:rsidR="00A16790" w:rsidRPr="00877038" w14:paraId="44F3D681" w14:textId="77777777" w:rsidTr="00954725">
        <w:tc>
          <w:tcPr>
            <w:tcW w:w="1101" w:type="dxa"/>
          </w:tcPr>
          <w:p w14:paraId="7574DE59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September</w:t>
            </w:r>
          </w:p>
        </w:tc>
        <w:tc>
          <w:tcPr>
            <w:tcW w:w="1701" w:type="dxa"/>
          </w:tcPr>
          <w:p w14:paraId="1F82ECBA" w14:textId="6A847D5C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 xml:space="preserve">Tuesday </w:t>
            </w:r>
            <w:r w:rsidR="00A91CD4" w:rsidRPr="00877038">
              <w:rPr>
                <w:sz w:val="18"/>
                <w:szCs w:val="18"/>
              </w:rPr>
              <w:t>3</w:t>
            </w:r>
          </w:p>
        </w:tc>
        <w:tc>
          <w:tcPr>
            <w:tcW w:w="1275" w:type="dxa"/>
          </w:tcPr>
          <w:p w14:paraId="7CC060BA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686" w:type="dxa"/>
          </w:tcPr>
          <w:p w14:paraId="7B4BB282" w14:textId="0A308CB8" w:rsidR="00A16790" w:rsidRPr="00877038" w:rsidRDefault="00C46B2E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220C17A5" w14:textId="2397E86C" w:rsidR="00A16790" w:rsidRPr="00877038" w:rsidRDefault="00C46B2E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Cynthia Poulton Hall</w:t>
            </w:r>
          </w:p>
        </w:tc>
      </w:tr>
      <w:tr w:rsidR="00A16790" w:rsidRPr="00877038" w14:paraId="414CA7BC" w14:textId="77777777" w:rsidTr="00954725">
        <w:tc>
          <w:tcPr>
            <w:tcW w:w="1101" w:type="dxa"/>
          </w:tcPr>
          <w:p w14:paraId="5978EA3A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0EBEAB55" w14:textId="2167086C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1</w:t>
            </w:r>
            <w:r w:rsidR="00A91CD4" w:rsidRPr="00877038">
              <w:rPr>
                <w:sz w:val="18"/>
                <w:szCs w:val="18"/>
              </w:rPr>
              <w:t>0</w:t>
            </w:r>
          </w:p>
        </w:tc>
        <w:tc>
          <w:tcPr>
            <w:tcW w:w="1275" w:type="dxa"/>
          </w:tcPr>
          <w:p w14:paraId="43BFA3CF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29FC246D" w14:textId="5AD653D2" w:rsidR="00A16790" w:rsidRPr="00877038" w:rsidRDefault="007C2115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</w:t>
            </w:r>
            <w:r w:rsidR="00A16790" w:rsidRPr="00877038">
              <w:rPr>
                <w:sz w:val="18"/>
                <w:szCs w:val="18"/>
              </w:rPr>
              <w:t>ehearsal</w:t>
            </w:r>
          </w:p>
        </w:tc>
        <w:tc>
          <w:tcPr>
            <w:tcW w:w="2693" w:type="dxa"/>
          </w:tcPr>
          <w:p w14:paraId="490E3679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Cynthia Poulton Hall</w:t>
            </w:r>
          </w:p>
        </w:tc>
      </w:tr>
      <w:tr w:rsidR="00A16790" w:rsidRPr="00877038" w14:paraId="30C5E232" w14:textId="77777777" w:rsidTr="00954725">
        <w:tc>
          <w:tcPr>
            <w:tcW w:w="1101" w:type="dxa"/>
          </w:tcPr>
          <w:p w14:paraId="34CBA0BA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02E1D9B7" w14:textId="03A5DB46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1</w:t>
            </w:r>
            <w:r w:rsidR="00A91CD4" w:rsidRPr="00877038">
              <w:rPr>
                <w:sz w:val="18"/>
                <w:szCs w:val="18"/>
              </w:rPr>
              <w:t>7</w:t>
            </w:r>
          </w:p>
        </w:tc>
        <w:tc>
          <w:tcPr>
            <w:tcW w:w="1275" w:type="dxa"/>
          </w:tcPr>
          <w:p w14:paraId="2D69E24D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521B6CE1" w14:textId="62492E1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012CDA78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Cynthia Poulton Hall</w:t>
            </w:r>
          </w:p>
        </w:tc>
      </w:tr>
      <w:tr w:rsidR="00A16790" w:rsidRPr="00877038" w14:paraId="5173873E" w14:textId="77777777" w:rsidTr="00954725">
        <w:tc>
          <w:tcPr>
            <w:tcW w:w="1101" w:type="dxa"/>
          </w:tcPr>
          <w:p w14:paraId="32835F46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74EACDDD" w14:textId="099946FE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Saturday 2</w:t>
            </w:r>
            <w:r w:rsidR="002B4334" w:rsidRPr="00877038">
              <w:rPr>
                <w:sz w:val="18"/>
                <w:szCs w:val="18"/>
              </w:rPr>
              <w:t>1</w:t>
            </w:r>
          </w:p>
        </w:tc>
        <w:tc>
          <w:tcPr>
            <w:tcW w:w="1275" w:type="dxa"/>
          </w:tcPr>
          <w:p w14:paraId="6EE8A024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10.30-12.30</w:t>
            </w:r>
          </w:p>
        </w:tc>
        <w:tc>
          <w:tcPr>
            <w:tcW w:w="3686" w:type="dxa"/>
          </w:tcPr>
          <w:p w14:paraId="6D546941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5A56DD45" w14:textId="697BDA80" w:rsidR="00A16790" w:rsidRPr="00877038" w:rsidRDefault="002B4334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Marryatville High School</w:t>
            </w:r>
          </w:p>
        </w:tc>
      </w:tr>
      <w:tr w:rsidR="00A16790" w:rsidRPr="00877038" w14:paraId="3D1C0B65" w14:textId="77777777" w:rsidTr="00954725">
        <w:tc>
          <w:tcPr>
            <w:tcW w:w="1101" w:type="dxa"/>
          </w:tcPr>
          <w:p w14:paraId="581833EF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338D2C92" w14:textId="168D5103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2</w:t>
            </w:r>
            <w:r w:rsidR="00A91CD4" w:rsidRPr="00877038">
              <w:rPr>
                <w:sz w:val="18"/>
                <w:szCs w:val="18"/>
              </w:rPr>
              <w:t>4</w:t>
            </w:r>
          </w:p>
        </w:tc>
        <w:tc>
          <w:tcPr>
            <w:tcW w:w="1275" w:type="dxa"/>
          </w:tcPr>
          <w:p w14:paraId="49F3A139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227CECCA" w14:textId="5E3455FC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  <w:r w:rsidR="00C46B2E" w:rsidRPr="00877038">
              <w:rPr>
                <w:sz w:val="18"/>
                <w:szCs w:val="18"/>
              </w:rPr>
              <w:t xml:space="preserve"> and Supper</w:t>
            </w:r>
          </w:p>
        </w:tc>
        <w:tc>
          <w:tcPr>
            <w:tcW w:w="2693" w:type="dxa"/>
          </w:tcPr>
          <w:p w14:paraId="2D94B622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Cynthia Poulton Hall</w:t>
            </w:r>
          </w:p>
        </w:tc>
      </w:tr>
      <w:tr w:rsidR="00A16790" w:rsidRPr="00877038" w14:paraId="26017F90" w14:textId="77777777" w:rsidTr="00954725">
        <w:tc>
          <w:tcPr>
            <w:tcW w:w="1101" w:type="dxa"/>
          </w:tcPr>
          <w:p w14:paraId="77EE01BF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October</w:t>
            </w:r>
          </w:p>
        </w:tc>
        <w:tc>
          <w:tcPr>
            <w:tcW w:w="1701" w:type="dxa"/>
          </w:tcPr>
          <w:p w14:paraId="00C5F759" w14:textId="24687F6D" w:rsidR="00A16790" w:rsidRPr="0053199C" w:rsidRDefault="00A16790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  <w:r w:rsidRPr="0053199C">
              <w:rPr>
                <w:color w:val="FF0000"/>
                <w:sz w:val="18"/>
                <w:szCs w:val="18"/>
              </w:rPr>
              <w:t xml:space="preserve">Tuesday </w:t>
            </w:r>
            <w:r w:rsidR="00C46B2E" w:rsidRPr="0053199C">
              <w:rPr>
                <w:color w:val="FF0000"/>
                <w:sz w:val="18"/>
                <w:szCs w:val="18"/>
              </w:rPr>
              <w:t>1</w:t>
            </w:r>
          </w:p>
        </w:tc>
        <w:tc>
          <w:tcPr>
            <w:tcW w:w="1275" w:type="dxa"/>
          </w:tcPr>
          <w:p w14:paraId="45AEC7A8" w14:textId="57ED3AE8" w:rsidR="00A16790" w:rsidRPr="0053199C" w:rsidRDefault="00A16790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3686" w:type="dxa"/>
          </w:tcPr>
          <w:p w14:paraId="5D2E45F5" w14:textId="4ED84058" w:rsidR="00A16790" w:rsidRPr="0053199C" w:rsidRDefault="00C46B2E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  <w:r w:rsidRPr="0053199C">
              <w:rPr>
                <w:color w:val="FF0000"/>
                <w:sz w:val="18"/>
                <w:szCs w:val="18"/>
              </w:rPr>
              <w:t>BREAK</w:t>
            </w:r>
          </w:p>
        </w:tc>
        <w:tc>
          <w:tcPr>
            <w:tcW w:w="2693" w:type="dxa"/>
          </w:tcPr>
          <w:p w14:paraId="533EA9B6" w14:textId="59294815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A16790" w:rsidRPr="00877038" w14:paraId="4F730933" w14:textId="77777777" w:rsidTr="00954725">
        <w:tc>
          <w:tcPr>
            <w:tcW w:w="1101" w:type="dxa"/>
          </w:tcPr>
          <w:p w14:paraId="228785FD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442C0A1C" w14:textId="06DACFEB" w:rsidR="00A16790" w:rsidRPr="0053199C" w:rsidRDefault="00A16790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  <w:r w:rsidRPr="0053199C">
              <w:rPr>
                <w:color w:val="FF0000"/>
                <w:sz w:val="18"/>
                <w:szCs w:val="18"/>
              </w:rPr>
              <w:t xml:space="preserve">Tuesday </w:t>
            </w:r>
            <w:r w:rsidR="00C46B2E" w:rsidRPr="0053199C">
              <w:rPr>
                <w:color w:val="FF0000"/>
                <w:sz w:val="18"/>
                <w:szCs w:val="18"/>
              </w:rPr>
              <w:t>8</w:t>
            </w:r>
          </w:p>
        </w:tc>
        <w:tc>
          <w:tcPr>
            <w:tcW w:w="1275" w:type="dxa"/>
          </w:tcPr>
          <w:p w14:paraId="688CADC9" w14:textId="13672FFC" w:rsidR="00A16790" w:rsidRPr="0053199C" w:rsidRDefault="00A16790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3686" w:type="dxa"/>
          </w:tcPr>
          <w:p w14:paraId="77F3DB26" w14:textId="1212A1EA" w:rsidR="00A16790" w:rsidRPr="0053199C" w:rsidRDefault="00C46B2E" w:rsidP="00E21FA2">
            <w:pPr>
              <w:spacing w:after="0" w:line="240" w:lineRule="auto"/>
              <w:rPr>
                <w:color w:val="FF0000"/>
                <w:sz w:val="18"/>
                <w:szCs w:val="18"/>
              </w:rPr>
            </w:pPr>
            <w:r w:rsidRPr="0053199C">
              <w:rPr>
                <w:color w:val="FF0000"/>
                <w:sz w:val="18"/>
                <w:szCs w:val="18"/>
              </w:rPr>
              <w:t>BREAK</w:t>
            </w:r>
          </w:p>
        </w:tc>
        <w:tc>
          <w:tcPr>
            <w:tcW w:w="2693" w:type="dxa"/>
          </w:tcPr>
          <w:p w14:paraId="612B268E" w14:textId="6FDA362B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A16790" w:rsidRPr="00877038" w14:paraId="74182F2C" w14:textId="77777777" w:rsidTr="00954725">
        <w:tc>
          <w:tcPr>
            <w:tcW w:w="1101" w:type="dxa"/>
          </w:tcPr>
          <w:p w14:paraId="0B34CDC9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03C74CD9" w14:textId="06860DD2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1</w:t>
            </w:r>
            <w:r w:rsidR="00C46B2E" w:rsidRPr="00877038">
              <w:rPr>
                <w:sz w:val="18"/>
                <w:szCs w:val="18"/>
              </w:rPr>
              <w:t>5</w:t>
            </w:r>
          </w:p>
        </w:tc>
        <w:tc>
          <w:tcPr>
            <w:tcW w:w="1275" w:type="dxa"/>
          </w:tcPr>
          <w:p w14:paraId="0FDBD67C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7FC0089E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051790BC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Cynthia Poulton Hall</w:t>
            </w:r>
          </w:p>
        </w:tc>
      </w:tr>
      <w:tr w:rsidR="00A16790" w:rsidRPr="00877038" w14:paraId="777A4015" w14:textId="77777777" w:rsidTr="00954725">
        <w:tc>
          <w:tcPr>
            <w:tcW w:w="1101" w:type="dxa"/>
          </w:tcPr>
          <w:p w14:paraId="5ED691A2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689DEE5B" w14:textId="54C40A1B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2</w:t>
            </w:r>
            <w:r w:rsidR="00C46B2E" w:rsidRPr="00877038">
              <w:rPr>
                <w:sz w:val="18"/>
                <w:szCs w:val="18"/>
              </w:rPr>
              <w:t>2</w:t>
            </w:r>
          </w:p>
        </w:tc>
        <w:tc>
          <w:tcPr>
            <w:tcW w:w="1275" w:type="dxa"/>
          </w:tcPr>
          <w:p w14:paraId="0DCE1897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3692122D" w14:textId="5332DFB6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  <w:r w:rsidR="00477529" w:rsidRPr="00877038">
              <w:rPr>
                <w:sz w:val="18"/>
                <w:szCs w:val="18"/>
              </w:rPr>
              <w:t xml:space="preserve"> and Supper</w:t>
            </w:r>
          </w:p>
        </w:tc>
        <w:tc>
          <w:tcPr>
            <w:tcW w:w="2693" w:type="dxa"/>
          </w:tcPr>
          <w:p w14:paraId="1CD02077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Cynthia Poulton Hall</w:t>
            </w:r>
          </w:p>
        </w:tc>
      </w:tr>
      <w:tr w:rsidR="00A16790" w:rsidRPr="00877038" w14:paraId="0868F0DB" w14:textId="77777777" w:rsidTr="00954725">
        <w:tc>
          <w:tcPr>
            <w:tcW w:w="1101" w:type="dxa"/>
          </w:tcPr>
          <w:p w14:paraId="27F95114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22A83207" w14:textId="51F6A7F6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 xml:space="preserve">Tuesday </w:t>
            </w:r>
            <w:r w:rsidR="00C46B2E" w:rsidRPr="00877038">
              <w:rPr>
                <w:sz w:val="18"/>
                <w:szCs w:val="18"/>
              </w:rPr>
              <w:t>29</w:t>
            </w:r>
          </w:p>
        </w:tc>
        <w:tc>
          <w:tcPr>
            <w:tcW w:w="1275" w:type="dxa"/>
          </w:tcPr>
          <w:p w14:paraId="2993EE24" w14:textId="77777777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2B23AC60" w14:textId="4897285A" w:rsidR="00A16790" w:rsidRPr="00877038" w:rsidRDefault="00A16790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</w:t>
            </w:r>
            <w:r w:rsidR="00022E56" w:rsidRPr="00877038">
              <w:rPr>
                <w:sz w:val="18"/>
                <w:szCs w:val="18"/>
              </w:rPr>
              <w:t xml:space="preserve"> </w:t>
            </w:r>
          </w:p>
        </w:tc>
        <w:tc>
          <w:tcPr>
            <w:tcW w:w="2693" w:type="dxa"/>
          </w:tcPr>
          <w:p w14:paraId="1298BBCA" w14:textId="12A73AB6" w:rsidR="00A16790" w:rsidRPr="00877038" w:rsidRDefault="00AE5096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Marryatville High School</w:t>
            </w:r>
          </w:p>
        </w:tc>
      </w:tr>
      <w:tr w:rsidR="00954725" w:rsidRPr="00877038" w14:paraId="317D5F23" w14:textId="77777777" w:rsidTr="00954725">
        <w:tc>
          <w:tcPr>
            <w:tcW w:w="1101" w:type="dxa"/>
          </w:tcPr>
          <w:p w14:paraId="3CECA513" w14:textId="77777777" w:rsidR="00954725" w:rsidRPr="00877038" w:rsidRDefault="00954725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November</w:t>
            </w:r>
          </w:p>
        </w:tc>
        <w:tc>
          <w:tcPr>
            <w:tcW w:w="1701" w:type="dxa"/>
          </w:tcPr>
          <w:p w14:paraId="5D85A77C" w14:textId="2F2158BF" w:rsidR="00954725" w:rsidRPr="00877038" w:rsidRDefault="00954725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 xml:space="preserve">Tuesday 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1275" w:type="dxa"/>
          </w:tcPr>
          <w:p w14:paraId="6B773B3A" w14:textId="64E4368A" w:rsidR="00954725" w:rsidRPr="00877038" w:rsidRDefault="00954725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58281196" w14:textId="6EB2C4E7" w:rsidR="00954725" w:rsidRPr="00877038" w:rsidRDefault="00954725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 with Orchestra</w:t>
            </w:r>
          </w:p>
        </w:tc>
        <w:tc>
          <w:tcPr>
            <w:tcW w:w="2693" w:type="dxa"/>
          </w:tcPr>
          <w:p w14:paraId="14378887" w14:textId="291EF7D8" w:rsidR="00954725" w:rsidRPr="00877038" w:rsidRDefault="00954725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tba</w:t>
            </w:r>
          </w:p>
        </w:tc>
      </w:tr>
      <w:tr w:rsidR="00954725" w:rsidRPr="00877038" w14:paraId="10C7DD13" w14:textId="77777777" w:rsidTr="00954725">
        <w:tc>
          <w:tcPr>
            <w:tcW w:w="1101" w:type="dxa"/>
          </w:tcPr>
          <w:p w14:paraId="31B78F1E" w14:textId="77777777" w:rsidR="00954725" w:rsidRPr="00877038" w:rsidRDefault="00954725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69FA3DB9" w14:textId="1DE02220" w:rsidR="00954725" w:rsidRPr="00877038" w:rsidRDefault="00954725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b/>
                <w:color w:val="0070C0"/>
                <w:sz w:val="18"/>
                <w:szCs w:val="18"/>
              </w:rPr>
              <w:t xml:space="preserve">Friday </w:t>
            </w:r>
            <w:r>
              <w:rPr>
                <w:b/>
                <w:color w:val="0070C0"/>
                <w:sz w:val="18"/>
                <w:szCs w:val="18"/>
              </w:rPr>
              <w:t>8</w:t>
            </w:r>
          </w:p>
        </w:tc>
        <w:tc>
          <w:tcPr>
            <w:tcW w:w="1275" w:type="dxa"/>
          </w:tcPr>
          <w:p w14:paraId="401EDB84" w14:textId="589946BE" w:rsidR="00954725" w:rsidRPr="00877038" w:rsidRDefault="00954725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b/>
                <w:color w:val="0070C0"/>
                <w:sz w:val="18"/>
                <w:szCs w:val="18"/>
              </w:rPr>
              <w:t>Tba</w:t>
            </w:r>
          </w:p>
        </w:tc>
        <w:tc>
          <w:tcPr>
            <w:tcW w:w="3686" w:type="dxa"/>
          </w:tcPr>
          <w:p w14:paraId="7AD833B6" w14:textId="0E0F53B6" w:rsidR="00954725" w:rsidRPr="00877038" w:rsidRDefault="00954725" w:rsidP="00E21FA2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b/>
                <w:color w:val="0070C0"/>
                <w:sz w:val="18"/>
                <w:szCs w:val="18"/>
              </w:rPr>
              <w:t>Rehearsal</w:t>
            </w:r>
          </w:p>
        </w:tc>
        <w:tc>
          <w:tcPr>
            <w:tcW w:w="2693" w:type="dxa"/>
          </w:tcPr>
          <w:p w14:paraId="5344C860" w14:textId="33522F51" w:rsidR="00954725" w:rsidRPr="00954725" w:rsidRDefault="00954725" w:rsidP="00E21FA2">
            <w:pPr>
              <w:spacing w:after="0" w:line="240" w:lineRule="auto"/>
              <w:rPr>
                <w:b/>
                <w:bCs/>
                <w:color w:val="0070C0"/>
                <w:sz w:val="18"/>
                <w:szCs w:val="18"/>
              </w:rPr>
            </w:pPr>
            <w:r w:rsidRPr="00954725">
              <w:rPr>
                <w:b/>
                <w:bCs/>
                <w:color w:val="0070C0"/>
                <w:sz w:val="18"/>
                <w:szCs w:val="18"/>
              </w:rPr>
              <w:t>Elder Hall</w:t>
            </w:r>
          </w:p>
        </w:tc>
        <w:bookmarkStart w:id="0" w:name="_GoBack"/>
        <w:bookmarkEnd w:id="0"/>
      </w:tr>
      <w:tr w:rsidR="00954725" w:rsidRPr="00877038" w14:paraId="471FA8CB" w14:textId="77777777" w:rsidTr="00954725">
        <w:tc>
          <w:tcPr>
            <w:tcW w:w="1101" w:type="dxa"/>
          </w:tcPr>
          <w:p w14:paraId="6CD330B0" w14:textId="77777777" w:rsidR="00954725" w:rsidRPr="00877038" w:rsidRDefault="00954725" w:rsidP="00E21FA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7CFFBE28" w14:textId="589D487F" w:rsidR="00954725" w:rsidRPr="00877038" w:rsidRDefault="00954725" w:rsidP="00E21FA2">
            <w:pPr>
              <w:spacing w:after="0" w:line="240" w:lineRule="auto"/>
              <w:rPr>
                <w:b/>
                <w:color w:val="0070C0"/>
                <w:sz w:val="18"/>
                <w:szCs w:val="18"/>
              </w:rPr>
            </w:pPr>
            <w:r w:rsidRPr="00877038">
              <w:rPr>
                <w:b/>
                <w:color w:val="0070C0"/>
                <w:sz w:val="18"/>
                <w:szCs w:val="18"/>
              </w:rPr>
              <w:t xml:space="preserve">Saturday </w:t>
            </w:r>
            <w:r>
              <w:rPr>
                <w:b/>
                <w:color w:val="0070C0"/>
                <w:sz w:val="18"/>
                <w:szCs w:val="18"/>
              </w:rPr>
              <w:t>9</w:t>
            </w:r>
          </w:p>
        </w:tc>
        <w:tc>
          <w:tcPr>
            <w:tcW w:w="1275" w:type="dxa"/>
          </w:tcPr>
          <w:p w14:paraId="7A2EF166" w14:textId="1D1A133E" w:rsidR="00954725" w:rsidRPr="00877038" w:rsidRDefault="00954725" w:rsidP="00E21FA2">
            <w:pPr>
              <w:spacing w:after="0" w:line="240" w:lineRule="auto"/>
              <w:rPr>
                <w:rFonts w:cs="Segoe UI"/>
                <w:b/>
                <w:color w:val="0070C0"/>
                <w:sz w:val="18"/>
                <w:szCs w:val="18"/>
              </w:rPr>
            </w:pPr>
            <w:r w:rsidRPr="00877038">
              <w:rPr>
                <w:rFonts w:cs="Segoe UI"/>
                <w:b/>
                <w:color w:val="0070C0"/>
                <w:sz w:val="18"/>
                <w:szCs w:val="18"/>
              </w:rPr>
              <w:t>7</w:t>
            </w:r>
            <w:r>
              <w:rPr>
                <w:rFonts w:cs="Segoe UI"/>
                <w:b/>
                <w:color w:val="0070C0"/>
                <w:sz w:val="18"/>
                <w:szCs w:val="18"/>
              </w:rPr>
              <w:t>.30</w:t>
            </w:r>
            <w:r w:rsidRPr="00877038">
              <w:rPr>
                <w:rFonts w:cs="Segoe UI"/>
                <w:b/>
                <w:color w:val="0070C0"/>
                <w:sz w:val="18"/>
                <w:szCs w:val="18"/>
              </w:rPr>
              <w:t>pm</w:t>
            </w:r>
          </w:p>
        </w:tc>
        <w:tc>
          <w:tcPr>
            <w:tcW w:w="3686" w:type="dxa"/>
          </w:tcPr>
          <w:p w14:paraId="75EFD368" w14:textId="7D4956A4" w:rsidR="00954725" w:rsidRPr="00877038" w:rsidRDefault="00954725" w:rsidP="00E21FA2">
            <w:pPr>
              <w:spacing w:after="0" w:line="240" w:lineRule="auto"/>
              <w:rPr>
                <w:b/>
                <w:color w:val="0070C0"/>
                <w:sz w:val="18"/>
                <w:szCs w:val="18"/>
              </w:rPr>
            </w:pPr>
            <w:r w:rsidRPr="00877038">
              <w:rPr>
                <w:b/>
                <w:color w:val="0070C0"/>
                <w:sz w:val="18"/>
                <w:szCs w:val="18"/>
              </w:rPr>
              <w:t>Performance: Bach Christmas Oratorio</w:t>
            </w:r>
          </w:p>
        </w:tc>
        <w:tc>
          <w:tcPr>
            <w:tcW w:w="2693" w:type="dxa"/>
          </w:tcPr>
          <w:p w14:paraId="0C8E38A4" w14:textId="018DD1B6" w:rsidR="00954725" w:rsidRPr="00877038" w:rsidRDefault="00954725" w:rsidP="00E21FA2">
            <w:pPr>
              <w:spacing w:after="0" w:line="240" w:lineRule="auto"/>
              <w:rPr>
                <w:rFonts w:cs="Segoe UI"/>
                <w:b/>
                <w:color w:val="0070C0"/>
                <w:sz w:val="18"/>
                <w:szCs w:val="18"/>
              </w:rPr>
            </w:pPr>
            <w:r w:rsidRPr="00877038">
              <w:rPr>
                <w:b/>
                <w:color w:val="0070C0"/>
                <w:sz w:val="18"/>
                <w:szCs w:val="18"/>
              </w:rPr>
              <w:t>Elder Hall</w:t>
            </w:r>
          </w:p>
        </w:tc>
      </w:tr>
      <w:tr w:rsidR="00954725" w:rsidRPr="00877038" w14:paraId="2090F6D9" w14:textId="77777777" w:rsidTr="00954725">
        <w:tc>
          <w:tcPr>
            <w:tcW w:w="1101" w:type="dxa"/>
          </w:tcPr>
          <w:p w14:paraId="67E929A0" w14:textId="77777777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76EEBC55" w14:textId="67C3F961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esday 3=12</w:t>
            </w:r>
          </w:p>
        </w:tc>
        <w:tc>
          <w:tcPr>
            <w:tcW w:w="1275" w:type="dxa"/>
          </w:tcPr>
          <w:p w14:paraId="3FBC0795" w14:textId="09D0A20E" w:rsidR="00954725" w:rsidRPr="00877038" w:rsidRDefault="00954725" w:rsidP="00954725">
            <w:pPr>
              <w:spacing w:after="0" w:line="240" w:lineRule="auto"/>
              <w:rPr>
                <w:rFonts w:cs="Segoe UI"/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2B7BBEF7" w14:textId="5B5CB2EA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 – repertoire tba</w:t>
            </w:r>
          </w:p>
        </w:tc>
        <w:tc>
          <w:tcPr>
            <w:tcW w:w="2693" w:type="dxa"/>
          </w:tcPr>
          <w:p w14:paraId="4559C96B" w14:textId="6CCAE6CD" w:rsidR="00954725" w:rsidRPr="00877038" w:rsidRDefault="00954725" w:rsidP="00954725">
            <w:pPr>
              <w:spacing w:after="0" w:line="240" w:lineRule="auto"/>
              <w:rPr>
                <w:rFonts w:cs="Segoe UI"/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Cynthia Poulton Hall</w:t>
            </w:r>
          </w:p>
        </w:tc>
      </w:tr>
      <w:tr w:rsidR="00954725" w:rsidRPr="00877038" w14:paraId="55FB7E5C" w14:textId="77777777" w:rsidTr="00954725">
        <w:tc>
          <w:tcPr>
            <w:tcW w:w="1101" w:type="dxa"/>
          </w:tcPr>
          <w:p w14:paraId="5E78DF58" w14:textId="77777777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5E1D0AB5" w14:textId="400640C2" w:rsidR="00954725" w:rsidRPr="00877038" w:rsidRDefault="00954725" w:rsidP="00954725">
            <w:pPr>
              <w:spacing w:after="0" w:line="240" w:lineRule="auto"/>
              <w:rPr>
                <w:b/>
                <w:color w:val="0070C0"/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19</w:t>
            </w:r>
          </w:p>
        </w:tc>
        <w:tc>
          <w:tcPr>
            <w:tcW w:w="1275" w:type="dxa"/>
          </w:tcPr>
          <w:p w14:paraId="1B30B67F" w14:textId="5333A03A" w:rsidR="00954725" w:rsidRPr="00877038" w:rsidRDefault="00954725" w:rsidP="00954725">
            <w:pPr>
              <w:spacing w:after="0" w:line="240" w:lineRule="auto"/>
              <w:rPr>
                <w:b/>
                <w:color w:val="0070C0"/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36D5D977" w14:textId="785AB975" w:rsidR="00954725" w:rsidRPr="00877038" w:rsidRDefault="00954725" w:rsidP="00954725">
            <w:pPr>
              <w:spacing w:after="0" w:line="240" w:lineRule="auto"/>
              <w:rPr>
                <w:b/>
                <w:color w:val="0070C0"/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 – repertoire tba</w:t>
            </w:r>
          </w:p>
        </w:tc>
        <w:tc>
          <w:tcPr>
            <w:tcW w:w="2693" w:type="dxa"/>
          </w:tcPr>
          <w:p w14:paraId="45046DF7" w14:textId="6C730293" w:rsidR="00954725" w:rsidRPr="00877038" w:rsidRDefault="00954725" w:rsidP="00954725">
            <w:pPr>
              <w:spacing w:after="0" w:line="240" w:lineRule="auto"/>
              <w:rPr>
                <w:b/>
                <w:color w:val="0070C0"/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Cynthia Poulton Hall</w:t>
            </w:r>
          </w:p>
        </w:tc>
      </w:tr>
      <w:tr w:rsidR="00954725" w:rsidRPr="00877038" w14:paraId="1D104C70" w14:textId="77777777" w:rsidTr="00954725">
        <w:tc>
          <w:tcPr>
            <w:tcW w:w="1101" w:type="dxa"/>
          </w:tcPr>
          <w:p w14:paraId="2A8BF521" w14:textId="77777777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5647B500" w14:textId="1324814B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26</w:t>
            </w:r>
          </w:p>
        </w:tc>
        <w:tc>
          <w:tcPr>
            <w:tcW w:w="1275" w:type="dxa"/>
          </w:tcPr>
          <w:p w14:paraId="17F79BD1" w14:textId="3C918AA9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11215A19" w14:textId="1A08BFA0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 xml:space="preserve">Rehearsal – </w:t>
            </w:r>
            <w:r w:rsidRPr="00877038">
              <w:rPr>
                <w:b/>
                <w:sz w:val="18"/>
                <w:szCs w:val="18"/>
              </w:rPr>
              <w:t>Grand Supper</w:t>
            </w:r>
            <w:r w:rsidRPr="00877038">
              <w:rPr>
                <w:sz w:val="18"/>
                <w:szCs w:val="18"/>
              </w:rPr>
              <w:t xml:space="preserve"> </w:t>
            </w:r>
          </w:p>
        </w:tc>
        <w:tc>
          <w:tcPr>
            <w:tcW w:w="2693" w:type="dxa"/>
          </w:tcPr>
          <w:p w14:paraId="478A3B43" w14:textId="539D8C3B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Cynthia Poulton Hall</w:t>
            </w:r>
          </w:p>
        </w:tc>
      </w:tr>
      <w:tr w:rsidR="00954725" w:rsidRPr="00877038" w14:paraId="5F9AF9D6" w14:textId="77777777" w:rsidTr="00954725">
        <w:tc>
          <w:tcPr>
            <w:tcW w:w="1101" w:type="dxa"/>
          </w:tcPr>
          <w:p w14:paraId="15512906" w14:textId="77777777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659F97D4" w14:textId="18D41F7F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3</w:t>
            </w:r>
          </w:p>
        </w:tc>
        <w:tc>
          <w:tcPr>
            <w:tcW w:w="1275" w:type="dxa"/>
          </w:tcPr>
          <w:p w14:paraId="36909940" w14:textId="67580DA2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6454020A" w14:textId="57C5376E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 – repertoire tba</w:t>
            </w:r>
          </w:p>
        </w:tc>
        <w:tc>
          <w:tcPr>
            <w:tcW w:w="2693" w:type="dxa"/>
          </w:tcPr>
          <w:p w14:paraId="05DF3904" w14:textId="5EDB7800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Marryatville High School</w:t>
            </w:r>
          </w:p>
        </w:tc>
      </w:tr>
      <w:tr w:rsidR="00954725" w:rsidRPr="00877038" w14:paraId="2F6C87CF" w14:textId="77777777" w:rsidTr="00954725">
        <w:tc>
          <w:tcPr>
            <w:tcW w:w="1101" w:type="dxa"/>
          </w:tcPr>
          <w:p w14:paraId="576F6719" w14:textId="77777777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December</w:t>
            </w:r>
          </w:p>
        </w:tc>
        <w:tc>
          <w:tcPr>
            <w:tcW w:w="1701" w:type="dxa"/>
          </w:tcPr>
          <w:p w14:paraId="67D31A8C" w14:textId="6494AD22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Tuesday 10</w:t>
            </w:r>
          </w:p>
        </w:tc>
        <w:tc>
          <w:tcPr>
            <w:tcW w:w="1275" w:type="dxa"/>
          </w:tcPr>
          <w:p w14:paraId="28AE5F5A" w14:textId="6C444E16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7.15-9.45pm</w:t>
            </w:r>
          </w:p>
        </w:tc>
        <w:tc>
          <w:tcPr>
            <w:tcW w:w="3686" w:type="dxa"/>
          </w:tcPr>
          <w:p w14:paraId="448CC827" w14:textId="7CEC64FE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sz w:val="18"/>
                <w:szCs w:val="18"/>
              </w:rPr>
              <w:t>Rehearsal – repertoire tba</w:t>
            </w:r>
          </w:p>
        </w:tc>
        <w:tc>
          <w:tcPr>
            <w:tcW w:w="2693" w:type="dxa"/>
          </w:tcPr>
          <w:p w14:paraId="67E74C71" w14:textId="48FBC82C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sz w:val="18"/>
                <w:szCs w:val="18"/>
              </w:rPr>
              <w:t>Marryatville High School</w:t>
            </w:r>
          </w:p>
        </w:tc>
      </w:tr>
      <w:tr w:rsidR="00954725" w:rsidRPr="00877038" w14:paraId="08E83AC5" w14:textId="77777777" w:rsidTr="00954725">
        <w:tc>
          <w:tcPr>
            <w:tcW w:w="1101" w:type="dxa"/>
          </w:tcPr>
          <w:p w14:paraId="71A2D43B" w14:textId="77777777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0EB4D8F1" w14:textId="3D3D9B1C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color w:val="0070C0"/>
                <w:sz w:val="18"/>
                <w:szCs w:val="18"/>
              </w:rPr>
              <w:t xml:space="preserve">tbc </w:t>
            </w:r>
          </w:p>
        </w:tc>
        <w:tc>
          <w:tcPr>
            <w:tcW w:w="1275" w:type="dxa"/>
          </w:tcPr>
          <w:p w14:paraId="4AF3529E" w14:textId="2AFA349D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color w:val="0070C0"/>
                <w:sz w:val="18"/>
                <w:szCs w:val="18"/>
              </w:rPr>
              <w:t>tbc</w:t>
            </w:r>
          </w:p>
        </w:tc>
        <w:tc>
          <w:tcPr>
            <w:tcW w:w="3686" w:type="dxa"/>
          </w:tcPr>
          <w:p w14:paraId="73B552A9" w14:textId="1C4EC729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color w:val="0070C0"/>
                <w:sz w:val="18"/>
                <w:szCs w:val="18"/>
              </w:rPr>
              <w:t>Rehearsal – Carols by Candlelight</w:t>
            </w:r>
          </w:p>
        </w:tc>
        <w:tc>
          <w:tcPr>
            <w:tcW w:w="2693" w:type="dxa"/>
          </w:tcPr>
          <w:p w14:paraId="0E310061" w14:textId="187E088C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  <w:r w:rsidRPr="00877038">
              <w:rPr>
                <w:rFonts w:cs="Segoe UI"/>
                <w:color w:val="0070C0"/>
                <w:sz w:val="18"/>
                <w:szCs w:val="18"/>
              </w:rPr>
              <w:t>Elder Park</w:t>
            </w:r>
          </w:p>
        </w:tc>
      </w:tr>
      <w:tr w:rsidR="00954725" w:rsidRPr="00877038" w14:paraId="7759F5E1" w14:textId="77777777" w:rsidTr="00954725">
        <w:tc>
          <w:tcPr>
            <w:tcW w:w="1101" w:type="dxa"/>
          </w:tcPr>
          <w:p w14:paraId="50234D84" w14:textId="77777777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75619266" w14:textId="3983FF2F" w:rsidR="00954725" w:rsidRPr="00877038" w:rsidRDefault="00954725" w:rsidP="00954725">
            <w:pPr>
              <w:spacing w:after="0" w:line="240" w:lineRule="auto"/>
              <w:rPr>
                <w:color w:val="0070C0"/>
                <w:sz w:val="18"/>
                <w:szCs w:val="18"/>
              </w:rPr>
            </w:pPr>
            <w:r w:rsidRPr="00877038">
              <w:rPr>
                <w:color w:val="0070C0"/>
                <w:sz w:val="18"/>
                <w:szCs w:val="18"/>
              </w:rPr>
              <w:t>tbc</w:t>
            </w:r>
          </w:p>
        </w:tc>
        <w:tc>
          <w:tcPr>
            <w:tcW w:w="1275" w:type="dxa"/>
          </w:tcPr>
          <w:p w14:paraId="3B3A3DE7" w14:textId="4244AC63" w:rsidR="00954725" w:rsidRPr="00877038" w:rsidRDefault="00954725" w:rsidP="00954725">
            <w:pPr>
              <w:spacing w:after="0" w:line="240" w:lineRule="auto"/>
              <w:rPr>
                <w:rFonts w:cs="Segoe UI"/>
                <w:color w:val="0070C0"/>
                <w:sz w:val="18"/>
                <w:szCs w:val="18"/>
              </w:rPr>
            </w:pPr>
            <w:r w:rsidRPr="00877038">
              <w:rPr>
                <w:rFonts w:cs="Segoe UI"/>
                <w:color w:val="0070C0"/>
                <w:sz w:val="18"/>
                <w:szCs w:val="18"/>
              </w:rPr>
              <w:t>tbc</w:t>
            </w:r>
          </w:p>
        </w:tc>
        <w:tc>
          <w:tcPr>
            <w:tcW w:w="3686" w:type="dxa"/>
          </w:tcPr>
          <w:p w14:paraId="4465A1A8" w14:textId="1E9CD533" w:rsidR="00954725" w:rsidRPr="00877038" w:rsidRDefault="00954725" w:rsidP="00954725">
            <w:pPr>
              <w:spacing w:after="0" w:line="240" w:lineRule="auto"/>
              <w:rPr>
                <w:color w:val="0070C0"/>
                <w:sz w:val="18"/>
                <w:szCs w:val="18"/>
              </w:rPr>
            </w:pPr>
            <w:r w:rsidRPr="00877038">
              <w:rPr>
                <w:color w:val="0070C0"/>
                <w:sz w:val="18"/>
                <w:szCs w:val="18"/>
              </w:rPr>
              <w:t>Performance – Carols by Candlelight</w:t>
            </w:r>
          </w:p>
        </w:tc>
        <w:tc>
          <w:tcPr>
            <w:tcW w:w="2693" w:type="dxa"/>
          </w:tcPr>
          <w:p w14:paraId="09F7829A" w14:textId="38013DB4" w:rsidR="00954725" w:rsidRPr="00877038" w:rsidRDefault="00954725" w:rsidP="00954725">
            <w:pPr>
              <w:spacing w:after="0" w:line="240" w:lineRule="auto"/>
              <w:rPr>
                <w:rFonts w:cs="Segoe UI"/>
                <w:color w:val="0070C0"/>
                <w:sz w:val="18"/>
                <w:szCs w:val="18"/>
              </w:rPr>
            </w:pPr>
            <w:r w:rsidRPr="00877038">
              <w:rPr>
                <w:rFonts w:cs="Segoe UI"/>
                <w:color w:val="0070C0"/>
                <w:sz w:val="18"/>
                <w:szCs w:val="18"/>
              </w:rPr>
              <w:t>Elder Park</w:t>
            </w:r>
          </w:p>
        </w:tc>
      </w:tr>
      <w:tr w:rsidR="00954725" w:rsidRPr="00877038" w14:paraId="34C0232E" w14:textId="77777777" w:rsidTr="00954725">
        <w:tc>
          <w:tcPr>
            <w:tcW w:w="1101" w:type="dxa"/>
          </w:tcPr>
          <w:p w14:paraId="2CA22DA6" w14:textId="77777777" w:rsidR="00954725" w:rsidRPr="00877038" w:rsidRDefault="00954725" w:rsidP="00954725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64BE001C" w14:textId="16DA7D3A" w:rsidR="00954725" w:rsidRPr="00877038" w:rsidRDefault="00954725" w:rsidP="00954725">
            <w:pPr>
              <w:spacing w:after="0" w:line="240" w:lineRule="auto"/>
              <w:rPr>
                <w:color w:val="0070C0"/>
                <w:sz w:val="18"/>
                <w:szCs w:val="18"/>
              </w:rPr>
            </w:pPr>
          </w:p>
        </w:tc>
        <w:tc>
          <w:tcPr>
            <w:tcW w:w="1275" w:type="dxa"/>
          </w:tcPr>
          <w:p w14:paraId="681724F6" w14:textId="029B3204" w:rsidR="00954725" w:rsidRPr="00877038" w:rsidRDefault="00954725" w:rsidP="00954725">
            <w:pPr>
              <w:spacing w:after="0" w:line="240" w:lineRule="auto"/>
              <w:rPr>
                <w:rFonts w:cs="Segoe UI"/>
                <w:color w:val="0070C0"/>
                <w:sz w:val="18"/>
                <w:szCs w:val="18"/>
              </w:rPr>
            </w:pPr>
          </w:p>
        </w:tc>
        <w:tc>
          <w:tcPr>
            <w:tcW w:w="3686" w:type="dxa"/>
          </w:tcPr>
          <w:p w14:paraId="5AF1D5B2" w14:textId="42A30247" w:rsidR="00954725" w:rsidRPr="00877038" w:rsidRDefault="00954725" w:rsidP="00954725">
            <w:pPr>
              <w:spacing w:after="0" w:line="240" w:lineRule="auto"/>
              <w:rPr>
                <w:color w:val="0070C0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A9FEFD3" w14:textId="099F62EE" w:rsidR="00954725" w:rsidRPr="00877038" w:rsidRDefault="00954725" w:rsidP="00954725">
            <w:pPr>
              <w:spacing w:after="0" w:line="240" w:lineRule="auto"/>
              <w:rPr>
                <w:rFonts w:cs="Segoe UI"/>
                <w:color w:val="0070C0"/>
                <w:sz w:val="18"/>
                <w:szCs w:val="18"/>
              </w:rPr>
            </w:pPr>
          </w:p>
        </w:tc>
      </w:tr>
    </w:tbl>
    <w:p w14:paraId="4554991B" w14:textId="42E3F574" w:rsidR="00A16790" w:rsidRPr="00877038" w:rsidRDefault="00A16790" w:rsidP="0029083F">
      <w:pPr>
        <w:rPr>
          <w:sz w:val="18"/>
          <w:szCs w:val="18"/>
        </w:rPr>
      </w:pPr>
    </w:p>
    <w:sectPr w:rsidR="00A16790" w:rsidRPr="00877038" w:rsidSect="003824B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sjS2NDO3NLYwtjRX0lEKTi0uzszPAykwrAUA+SogKSwAAAA="/>
  </w:docVars>
  <w:rsids>
    <w:rsidRoot w:val="003824BF"/>
    <w:rsid w:val="000040FB"/>
    <w:rsid w:val="00011747"/>
    <w:rsid w:val="00012904"/>
    <w:rsid w:val="00022E56"/>
    <w:rsid w:val="000410D2"/>
    <w:rsid w:val="0006311E"/>
    <w:rsid w:val="000F05B0"/>
    <w:rsid w:val="001107B5"/>
    <w:rsid w:val="00122AFA"/>
    <w:rsid w:val="001858B5"/>
    <w:rsid w:val="0019161A"/>
    <w:rsid w:val="001E6DD5"/>
    <w:rsid w:val="00201D3D"/>
    <w:rsid w:val="0021007F"/>
    <w:rsid w:val="00214DCB"/>
    <w:rsid w:val="00276D69"/>
    <w:rsid w:val="0029083F"/>
    <w:rsid w:val="0029592A"/>
    <w:rsid w:val="002B4334"/>
    <w:rsid w:val="003010B4"/>
    <w:rsid w:val="00356FE8"/>
    <w:rsid w:val="003824BF"/>
    <w:rsid w:val="003B0852"/>
    <w:rsid w:val="003D0985"/>
    <w:rsid w:val="00423065"/>
    <w:rsid w:val="00477529"/>
    <w:rsid w:val="0048155F"/>
    <w:rsid w:val="0053199C"/>
    <w:rsid w:val="00570835"/>
    <w:rsid w:val="005B631A"/>
    <w:rsid w:val="005B6FE7"/>
    <w:rsid w:val="005D7275"/>
    <w:rsid w:val="005F0BAF"/>
    <w:rsid w:val="00622533"/>
    <w:rsid w:val="00627283"/>
    <w:rsid w:val="006A169C"/>
    <w:rsid w:val="006D5429"/>
    <w:rsid w:val="006D7DE4"/>
    <w:rsid w:val="007B45E9"/>
    <w:rsid w:val="007C2115"/>
    <w:rsid w:val="00806695"/>
    <w:rsid w:val="00834A79"/>
    <w:rsid w:val="0086733E"/>
    <w:rsid w:val="00877038"/>
    <w:rsid w:val="008F5820"/>
    <w:rsid w:val="00937501"/>
    <w:rsid w:val="00954725"/>
    <w:rsid w:val="009623A0"/>
    <w:rsid w:val="00963C9F"/>
    <w:rsid w:val="00990304"/>
    <w:rsid w:val="0099065F"/>
    <w:rsid w:val="009A53FB"/>
    <w:rsid w:val="00A16790"/>
    <w:rsid w:val="00A54F9C"/>
    <w:rsid w:val="00A91CD4"/>
    <w:rsid w:val="00AE5096"/>
    <w:rsid w:val="00AF2958"/>
    <w:rsid w:val="00B30D8B"/>
    <w:rsid w:val="00B373F8"/>
    <w:rsid w:val="00B43551"/>
    <w:rsid w:val="00B76C7B"/>
    <w:rsid w:val="00BB22BA"/>
    <w:rsid w:val="00BC6CC9"/>
    <w:rsid w:val="00BE65BD"/>
    <w:rsid w:val="00C25148"/>
    <w:rsid w:val="00C3625E"/>
    <w:rsid w:val="00C44FDC"/>
    <w:rsid w:val="00C46B2E"/>
    <w:rsid w:val="00C51C1E"/>
    <w:rsid w:val="00C61ED6"/>
    <w:rsid w:val="00CD100B"/>
    <w:rsid w:val="00D946A7"/>
    <w:rsid w:val="00DA3227"/>
    <w:rsid w:val="00DC1653"/>
    <w:rsid w:val="00DC627C"/>
    <w:rsid w:val="00E21FA2"/>
    <w:rsid w:val="00E4130B"/>
    <w:rsid w:val="00E92816"/>
    <w:rsid w:val="00EA2974"/>
    <w:rsid w:val="00EA7598"/>
    <w:rsid w:val="00EE5915"/>
    <w:rsid w:val="00F31BA4"/>
    <w:rsid w:val="00F52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542534"/>
  <w15:docId w15:val="{A44C4278-261D-4CD3-9841-4D3BBD6B4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FE8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824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ELAIDE PHILHARMONIA CHORUS</vt:lpstr>
    </vt:vector>
  </TitlesOfParts>
  <Company>Hewlett-Packard</Company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LAIDE PHILHARMONIA CHORUS</dc:title>
  <dc:subject/>
  <dc:creator>Dinie</dc:creator>
  <cp:keywords/>
  <dc:description/>
  <cp:lastModifiedBy>Sarah Couper</cp:lastModifiedBy>
  <cp:revision>2</cp:revision>
  <dcterms:created xsi:type="dcterms:W3CDTF">2019-08-22T06:40:00Z</dcterms:created>
  <dcterms:modified xsi:type="dcterms:W3CDTF">2019-08-22T06:40:00Z</dcterms:modified>
</cp:coreProperties>
</file>